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23AE3B" w14:textId="6BDC3C73" w:rsidR="000E0E7B" w:rsidRDefault="00084496">
      <w:pPr>
        <w:pStyle w:val="BodyA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 xml:space="preserve">USE CASE </w:t>
      </w:r>
      <w:r w:rsidR="00A53E74">
        <w:rPr>
          <w:rFonts w:ascii="Times New Roman" w:hAnsi="Times New Roman"/>
          <w:b/>
          <w:bCs/>
          <w:sz w:val="32"/>
          <w:szCs w:val="32"/>
        </w:rPr>
        <w:t>MODEL</w:t>
      </w:r>
    </w:p>
    <w:p w14:paraId="7B07E985" w14:textId="295873F3" w:rsidR="00A53E74" w:rsidRPr="0012742E" w:rsidRDefault="00A53E74">
      <w:pPr>
        <w:pStyle w:val="BodyA"/>
        <w:rPr>
          <w:rFonts w:ascii="Times New Roman" w:hAnsi="Times New Roman"/>
          <w:b/>
          <w:bCs/>
        </w:rPr>
      </w:pPr>
      <w:r w:rsidRPr="0012742E">
        <w:rPr>
          <w:rFonts w:ascii="Times New Roman" w:hAnsi="Times New Roman"/>
          <w:b/>
          <w:bCs/>
        </w:rPr>
        <w:t>Tutor Application</w:t>
      </w:r>
    </w:p>
    <w:p w14:paraId="4164F4DD" w14:textId="2E4B4E22" w:rsidR="00A53E74" w:rsidRPr="0012742E" w:rsidRDefault="00A53E74">
      <w:pPr>
        <w:pStyle w:val="BodyA"/>
        <w:rPr>
          <w:rFonts w:ascii="Times New Roman" w:hAnsi="Times New Roman"/>
          <w:b/>
          <w:bCs/>
        </w:rPr>
      </w:pPr>
      <w:r w:rsidRPr="0012742E">
        <w:rPr>
          <w:rFonts w:ascii="Times New Roman" w:hAnsi="Times New Roman"/>
          <w:b/>
          <w:bCs/>
        </w:rPr>
        <w:t xml:space="preserve">Hannah </w:t>
      </w:r>
      <w:proofErr w:type="spellStart"/>
      <w:r w:rsidRPr="0012742E">
        <w:rPr>
          <w:rFonts w:ascii="Times New Roman" w:hAnsi="Times New Roman"/>
          <w:b/>
          <w:bCs/>
        </w:rPr>
        <w:t>Yelle</w:t>
      </w:r>
      <w:proofErr w:type="spellEnd"/>
      <w:r w:rsidRPr="0012742E">
        <w:rPr>
          <w:rFonts w:ascii="Times New Roman" w:hAnsi="Times New Roman"/>
          <w:b/>
          <w:bCs/>
        </w:rPr>
        <w:t xml:space="preserve">, Chase </w:t>
      </w:r>
      <w:proofErr w:type="spellStart"/>
      <w:r w:rsidRPr="0012742E">
        <w:rPr>
          <w:rFonts w:ascii="Times New Roman" w:hAnsi="Times New Roman"/>
          <w:b/>
          <w:bCs/>
        </w:rPr>
        <w:t>Pisone</w:t>
      </w:r>
      <w:proofErr w:type="spellEnd"/>
      <w:r w:rsidRPr="0012742E">
        <w:rPr>
          <w:rFonts w:ascii="Times New Roman" w:hAnsi="Times New Roman"/>
          <w:b/>
          <w:bCs/>
        </w:rPr>
        <w:t xml:space="preserve">, </w:t>
      </w:r>
      <w:proofErr w:type="spellStart"/>
      <w:r w:rsidRPr="0012742E">
        <w:rPr>
          <w:rFonts w:ascii="Times New Roman" w:hAnsi="Times New Roman"/>
          <w:b/>
          <w:bCs/>
        </w:rPr>
        <w:t>Klei</w:t>
      </w:r>
      <w:proofErr w:type="spellEnd"/>
      <w:r w:rsidRPr="0012742E">
        <w:rPr>
          <w:rFonts w:ascii="Times New Roman" w:hAnsi="Times New Roman"/>
          <w:b/>
          <w:bCs/>
        </w:rPr>
        <w:t xml:space="preserve"> </w:t>
      </w:r>
      <w:proofErr w:type="spellStart"/>
      <w:r w:rsidRPr="0012742E">
        <w:rPr>
          <w:rFonts w:ascii="Times New Roman" w:hAnsi="Times New Roman"/>
          <w:b/>
          <w:bCs/>
        </w:rPr>
        <w:t>Bendo</w:t>
      </w:r>
      <w:proofErr w:type="spellEnd"/>
      <w:r w:rsidRPr="0012742E">
        <w:rPr>
          <w:rFonts w:ascii="Times New Roman" w:hAnsi="Times New Roman"/>
          <w:b/>
          <w:bCs/>
        </w:rPr>
        <w:t xml:space="preserve">, Calvin Mueller, Hunter </w:t>
      </w:r>
      <w:proofErr w:type="spellStart"/>
      <w:r w:rsidRPr="0012742E">
        <w:rPr>
          <w:rFonts w:ascii="Times New Roman" w:hAnsi="Times New Roman"/>
          <w:b/>
          <w:bCs/>
        </w:rPr>
        <w:t>McDaniels</w:t>
      </w:r>
      <w:proofErr w:type="spellEnd"/>
      <w:r w:rsidRPr="0012742E">
        <w:rPr>
          <w:rFonts w:ascii="Times New Roman" w:hAnsi="Times New Roman"/>
          <w:b/>
          <w:bCs/>
        </w:rPr>
        <w:t>-Rossiter</w:t>
      </w:r>
    </w:p>
    <w:p w14:paraId="4B1D9E22" w14:textId="77777777" w:rsidR="00A53E74" w:rsidRDefault="00A53E74">
      <w:pPr>
        <w:pStyle w:val="BodyA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0D00C672" w14:textId="4A485EEF" w:rsidR="00A53E74" w:rsidRDefault="00A53E74">
      <w:pPr>
        <w:pStyle w:val="BodyA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Table of Contents:</w:t>
      </w:r>
    </w:p>
    <w:p w14:paraId="556ED5D5" w14:textId="566A3F0C" w:rsidR="00A53E74" w:rsidRDefault="00A53E74" w:rsidP="00A53E74">
      <w:pPr>
        <w:pStyle w:val="BodyA"/>
        <w:ind w:left="36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Models:</w:t>
      </w:r>
    </w:p>
    <w:p w14:paraId="450191E4" w14:textId="4E0C4E77" w:rsidR="00A53E74" w:rsidRDefault="00A53E74" w:rsidP="00A53E74">
      <w:pPr>
        <w:pStyle w:val="BodyA"/>
        <w:ind w:left="7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Diagram 1</w:t>
      </w:r>
    </w:p>
    <w:p w14:paraId="492B1986" w14:textId="145A6B8A" w:rsidR="00A53E74" w:rsidRDefault="00A53E74" w:rsidP="00A53E74">
      <w:pPr>
        <w:pStyle w:val="BodyA"/>
        <w:ind w:left="7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Diagram 2</w:t>
      </w:r>
    </w:p>
    <w:p w14:paraId="0CD05FCF" w14:textId="1C6D3ACC" w:rsidR="00A53E74" w:rsidRDefault="00A53E74" w:rsidP="00A53E74">
      <w:pPr>
        <w:pStyle w:val="BodyA"/>
        <w:ind w:left="36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Diagram 1 use cases:</w:t>
      </w:r>
    </w:p>
    <w:p w14:paraId="25756A52" w14:textId="63642E94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Private message</w:t>
      </w:r>
    </w:p>
    <w:p w14:paraId="155BCB78" w14:textId="560F35A2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Log In</w:t>
      </w:r>
    </w:p>
    <w:p w14:paraId="20896151" w14:textId="14974A2B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Verify Password</w:t>
      </w:r>
    </w:p>
    <w:p w14:paraId="0B050A2C" w14:textId="57413917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Display Error Message</w:t>
      </w:r>
    </w:p>
    <w:p w14:paraId="316F3417" w14:textId="77777777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Create Profile</w:t>
      </w:r>
    </w:p>
    <w:p w14:paraId="7AF18479" w14:textId="77777777" w:rsidR="00A53E74" w:rsidRDefault="00A53E74" w:rsidP="00A53E74">
      <w:pPr>
        <w:pStyle w:val="BodyA"/>
        <w:numPr>
          <w:ilvl w:val="1"/>
          <w:numId w:val="12"/>
        </w:numPr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A53E74">
        <w:rPr>
          <w:rFonts w:ascii="Times New Roman" w:eastAsia="Times New Roman" w:hAnsi="Times New Roman" w:cs="Times New Roman"/>
          <w:b/>
          <w:bCs/>
          <w:sz w:val="32"/>
          <w:szCs w:val="32"/>
        </w:rPr>
        <w:t>Create Student Profile</w:t>
      </w:r>
    </w:p>
    <w:p w14:paraId="328FD5D5" w14:textId="72EFF75C" w:rsidR="00A53E74" w:rsidRPr="00A53E74" w:rsidRDefault="00A53E74" w:rsidP="00A53E74">
      <w:pPr>
        <w:pStyle w:val="BodyA"/>
        <w:numPr>
          <w:ilvl w:val="1"/>
          <w:numId w:val="12"/>
        </w:numPr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A53E74">
        <w:rPr>
          <w:rFonts w:ascii="Times New Roman" w:eastAsia="Times New Roman" w:hAnsi="Times New Roman" w:cs="Times New Roman"/>
          <w:b/>
          <w:bCs/>
          <w:sz w:val="32"/>
          <w:szCs w:val="32"/>
        </w:rPr>
        <w:t>Create Tutor Profile</w:t>
      </w:r>
    </w:p>
    <w:p w14:paraId="37AF6F25" w14:textId="63ED4395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Search Tutors</w:t>
      </w:r>
    </w:p>
    <w:p w14:paraId="20469C59" w14:textId="56397E0B" w:rsidR="00A53E74" w:rsidRPr="0012742E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Make Payment</w:t>
      </w:r>
    </w:p>
    <w:p w14:paraId="76A53E57" w14:textId="2CBAD2E1" w:rsidR="00A53E74" w:rsidRPr="0012742E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Direct Deposit</w:t>
      </w:r>
    </w:p>
    <w:p w14:paraId="1638C10E" w14:textId="5AF11E56" w:rsidR="00A53E74" w:rsidRPr="0012742E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Apply to Tutor</w:t>
      </w:r>
    </w:p>
    <w:p w14:paraId="5D24F4F6" w14:textId="21E60C0B" w:rsidR="00A53E74" w:rsidRDefault="00A53E74" w:rsidP="00A53E74">
      <w:pPr>
        <w:pStyle w:val="BodyA"/>
        <w:ind w:left="36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Diagram 2 use cases:</w:t>
      </w:r>
    </w:p>
    <w:p w14:paraId="1168C6B5" w14:textId="511D0258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Connect with other Tutees</w:t>
      </w:r>
    </w:p>
    <w:p w14:paraId="756DA24F" w14:textId="2B5FC214" w:rsidR="0012742E" w:rsidRPr="0012742E" w:rsidRDefault="0012742E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Calendar</w:t>
      </w:r>
    </w:p>
    <w:p w14:paraId="0C342D25" w14:textId="6D8ED95E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Schedule Comparison</w:t>
      </w:r>
    </w:p>
    <w:p w14:paraId="1C35DB78" w14:textId="799B88EA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Support Page</w:t>
      </w:r>
    </w:p>
    <w:p w14:paraId="5EE067E6" w14:textId="3C6D807C" w:rsidR="00A53E74" w:rsidRPr="0012742E" w:rsidRDefault="0012742E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View Grades</w:t>
      </w:r>
    </w:p>
    <w:p w14:paraId="4FE6EA04" w14:textId="44766B3F" w:rsidR="0012742E" w:rsidRPr="0012742E" w:rsidRDefault="0012742E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Tutor Resources</w:t>
      </w:r>
    </w:p>
    <w:p w14:paraId="0DFD386A" w14:textId="2570868F" w:rsidR="0012742E" w:rsidRPr="0012742E" w:rsidRDefault="0012742E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Assign homework</w:t>
      </w:r>
    </w:p>
    <w:p w14:paraId="68E6E71A" w14:textId="0D0E9ADB" w:rsidR="0012742E" w:rsidRPr="0012742E" w:rsidRDefault="0012742E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View homework</w:t>
      </w:r>
    </w:p>
    <w:p w14:paraId="045782CD" w14:textId="21BAE445" w:rsidR="0012742E" w:rsidRPr="0012742E" w:rsidRDefault="0012742E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 xml:space="preserve">View profile </w:t>
      </w:r>
    </w:p>
    <w:p w14:paraId="0CD8EA49" w14:textId="52223ED9" w:rsidR="0012742E" w:rsidRPr="0012742E" w:rsidRDefault="0012742E" w:rsidP="0012742E">
      <w:pPr>
        <w:pStyle w:val="BodyA"/>
        <w:numPr>
          <w:ilvl w:val="1"/>
          <w:numId w:val="12"/>
        </w:numPr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View Student Profile</w:t>
      </w:r>
    </w:p>
    <w:p w14:paraId="06D1E5A6" w14:textId="1F59E837" w:rsidR="0012742E" w:rsidRPr="0012742E" w:rsidRDefault="0012742E" w:rsidP="0012742E">
      <w:pPr>
        <w:pStyle w:val="BodyA"/>
        <w:numPr>
          <w:ilvl w:val="1"/>
          <w:numId w:val="12"/>
        </w:numPr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Data on Missed sessions/attendance</w:t>
      </w:r>
    </w:p>
    <w:p w14:paraId="4DB0AAEC" w14:textId="572E43F2" w:rsidR="0012742E" w:rsidRPr="0012742E" w:rsidRDefault="0012742E" w:rsidP="0012742E">
      <w:pPr>
        <w:pStyle w:val="BodyA"/>
        <w:numPr>
          <w:ilvl w:val="1"/>
          <w:numId w:val="12"/>
        </w:numPr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View Tutors Profile</w:t>
      </w:r>
    </w:p>
    <w:p w14:paraId="24F17D12" w14:textId="1F3F0E87" w:rsidR="0012742E" w:rsidRPr="0012742E" w:rsidRDefault="0012742E" w:rsidP="0012742E">
      <w:pPr>
        <w:pStyle w:val="BodyA"/>
        <w:numPr>
          <w:ilvl w:val="1"/>
          <w:numId w:val="12"/>
        </w:numPr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Tutor history</w:t>
      </w:r>
    </w:p>
    <w:p w14:paraId="58DFDE81" w14:textId="480C780D" w:rsidR="000E0E7B" w:rsidRDefault="00084496">
      <w:pPr>
        <w:pStyle w:val="BodyA"/>
        <w:rPr>
          <w:rFonts w:ascii="Times New Roman" w:hAnsi="Times New Roman"/>
          <w:b/>
          <w:bCs/>
        </w:rPr>
      </w:pPr>
      <w:r>
        <w:rPr>
          <w:noProof/>
        </w:rPr>
        <w:lastRenderedPageBreak/>
        <w:drawing>
          <wp:anchor distT="57150" distB="57150" distL="57150" distR="57150" simplePos="0" relativeHeight="251659264" behindDoc="0" locked="0" layoutInCell="1" allowOverlap="1" wp14:anchorId="63D3D601" wp14:editId="21666F5B">
            <wp:simplePos x="0" y="0"/>
            <wp:positionH relativeFrom="margin">
              <wp:align>right</wp:align>
            </wp:positionH>
            <wp:positionV relativeFrom="line">
              <wp:posOffset>236220</wp:posOffset>
            </wp:positionV>
            <wp:extent cx="5943600" cy="6193155"/>
            <wp:effectExtent l="0" t="0" r="0" b="0"/>
            <wp:wrapSquare wrapText="bothSides" distT="57150" distB="57150" distL="57150" distR="57150"/>
            <wp:docPr id="1073741825" name="officeArt object" descr="Chart, diagram, bubbl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Chart, diagram, bubble chart&#10;&#10;Description automatically generated" descr="Chart, diagram, bubble chartDescription automatically generated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9315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b/>
          <w:bCs/>
        </w:rPr>
        <w:t>DIAGRAM 1:</w:t>
      </w:r>
    </w:p>
    <w:p w14:paraId="6C35B5C7" w14:textId="046A84FB" w:rsidR="00084496" w:rsidRDefault="00A53E74">
      <w:pPr>
        <w:pStyle w:val="BodyA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/>
          <w:b/>
          <w:bCs/>
        </w:rPr>
        <w:lastRenderedPageBreak/>
        <w:t>DIAGRAM 2:</w:t>
      </w:r>
      <w:r w:rsidR="00AC756D">
        <w:rPr>
          <w:rFonts w:ascii="Times New Roman" w:eastAsia="Times New Roman" w:hAnsi="Times New Roman" w:cs="Times New Roman"/>
          <w:b/>
          <w:bCs/>
          <w:noProof/>
        </w:rPr>
        <w:drawing>
          <wp:inline distT="0" distB="0" distL="0" distR="0" wp14:anchorId="5633AA5C" wp14:editId="75D39637">
            <wp:extent cx="5943600" cy="7691755"/>
            <wp:effectExtent l="0" t="0" r="0" b="444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C6070" w14:textId="77777777" w:rsidR="00084496" w:rsidRDefault="00084496">
      <w:pPr>
        <w:pStyle w:val="BodyA"/>
        <w:rPr>
          <w:rFonts w:ascii="Times New Roman" w:eastAsia="Times New Roman" w:hAnsi="Times New Roman" w:cs="Times New Roman"/>
          <w:b/>
          <w:bCs/>
        </w:rPr>
      </w:pPr>
    </w:p>
    <w:p w14:paraId="1F67E93C" w14:textId="77777777" w:rsidR="000E0E7B" w:rsidRDefault="00084496">
      <w:pPr>
        <w:pStyle w:val="BodyA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 xml:space="preserve">Use cases: </w:t>
      </w:r>
    </w:p>
    <w:p w14:paraId="706B6BA0" w14:textId="0C2023DC" w:rsidR="000E0E7B" w:rsidRDefault="00084496" w:rsidP="0012742E">
      <w:pPr>
        <w:pStyle w:val="BodyA"/>
      </w:pPr>
      <w:r>
        <w:lastRenderedPageBreak/>
        <w:br/>
      </w:r>
    </w:p>
    <w:p w14:paraId="640CC83E" w14:textId="77777777" w:rsidR="000E0E7B" w:rsidRDefault="000E0E7B" w:rsidP="0012742E">
      <w:pPr>
        <w:pStyle w:val="BodyA"/>
      </w:pPr>
    </w:p>
    <w:p w14:paraId="596ADABF" w14:textId="77777777" w:rsidR="000E0E7B" w:rsidRDefault="000E0E7B" w:rsidP="0012742E">
      <w:pPr>
        <w:pStyle w:val="BodyA"/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1603"/>
        <w:gridCol w:w="4679"/>
        <w:gridCol w:w="1132"/>
      </w:tblGrid>
      <w:tr w:rsidR="000E0E7B" w14:paraId="4ACF086C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56C4A0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C215E6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kern w:val="32"/>
                <w:sz w:val="32"/>
                <w:szCs w:val="32"/>
              </w:rPr>
              <w:t>Private Message</w:t>
            </w:r>
          </w:p>
        </w:tc>
      </w:tr>
      <w:tr w:rsidR="000E0E7B" w14:paraId="0AA62CA5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82F85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7E0B0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879FB3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Enables users to message each other in private. </w:t>
            </w:r>
          </w:p>
        </w:tc>
      </w:tr>
      <w:tr w:rsidR="000E0E7B" w14:paraId="6D37D215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0B5F0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487184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00</w:t>
            </w:r>
          </w:p>
        </w:tc>
      </w:tr>
      <w:tr w:rsidR="000E0E7B" w14:paraId="1F8DACF1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83568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9A7BD6" w14:textId="77777777" w:rsidR="000E0E7B" w:rsidRDefault="00084496">
            <w:pPr>
              <w:pStyle w:val="Body"/>
            </w:pPr>
            <w:r>
              <w:rPr>
                <w:sz w:val="20"/>
                <w:szCs w:val="20"/>
              </w:rPr>
              <w:t>2</w:t>
            </w:r>
          </w:p>
        </w:tc>
      </w:tr>
      <w:tr w:rsidR="000E0E7B" w14:paraId="218D6A31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0581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B14412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12CB8088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2F92D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2064E5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04F33AD1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0EA4F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DC77F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55AFF31E" w14:textId="77777777" w:rsidTr="0012742E">
        <w:trPr>
          <w:trHeight w:val="49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240F9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77A98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expect to send a message to another user, and see messages sent by other users.</w:t>
            </w:r>
          </w:p>
        </w:tc>
      </w:tr>
      <w:tr w:rsidR="000E0E7B" w14:paraId="3DDD118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0EAA8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B0D4B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3176AF6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F61F9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25C80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50613815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33982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60B73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must have created a profile to be able to private message.</w:t>
            </w:r>
          </w:p>
        </w:tc>
      </w:tr>
      <w:tr w:rsidR="000E0E7B" w14:paraId="63DFC42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B1509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6CF42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Message is delivered/received.</w:t>
            </w:r>
          </w:p>
        </w:tc>
      </w:tr>
      <w:tr w:rsidR="000E0E7B" w14:paraId="6621BB1A" w14:textId="77777777" w:rsidTr="0012742E">
        <w:trPr>
          <w:trHeight w:val="5077"/>
          <w:jc w:val="center"/>
        </w:trPr>
        <w:tc>
          <w:tcPr>
            <w:tcW w:w="46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74DE5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10837998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A opens User B’s profile and clicks the private message icon on their profile</w:t>
            </w:r>
          </w:p>
          <w:p w14:paraId="1EDC6D99" w14:textId="77777777" w:rsidR="000E0E7B" w:rsidRDefault="000E0E7B">
            <w:pPr>
              <w:pStyle w:val="BodyA"/>
            </w:pPr>
          </w:p>
          <w:p w14:paraId="096554F6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opens a chat window between both users.</w:t>
            </w:r>
          </w:p>
          <w:p w14:paraId="0F7914B2" w14:textId="77777777" w:rsidR="000E0E7B" w:rsidRDefault="000E0E7B">
            <w:pPr>
              <w:pStyle w:val="BodyA"/>
            </w:pPr>
          </w:p>
          <w:p w14:paraId="331BB466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A enters their message.</w:t>
            </w:r>
          </w:p>
          <w:p w14:paraId="48E48EB0" w14:textId="77777777" w:rsidR="000E0E7B" w:rsidRDefault="000E0E7B">
            <w:pPr>
              <w:pStyle w:val="BodyA"/>
            </w:pPr>
          </w:p>
          <w:p w14:paraId="0342C36B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A presses the deliver message button.</w:t>
            </w:r>
          </w:p>
          <w:p w14:paraId="334F8C4E" w14:textId="77777777" w:rsidR="000E0E7B" w:rsidRDefault="000E0E7B">
            <w:pPr>
              <w:pStyle w:val="BodyA"/>
            </w:pPr>
          </w:p>
          <w:p w14:paraId="0DC65B2B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encrypts the plaintext to ciphertext entered and sends it to user B.</w:t>
            </w:r>
          </w:p>
          <w:p w14:paraId="0DA42809" w14:textId="77777777" w:rsidR="000E0E7B" w:rsidRDefault="000E0E7B">
            <w:pPr>
              <w:pStyle w:val="BodyA"/>
            </w:pPr>
          </w:p>
          <w:p w14:paraId="6DA0A993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decrypts the ciphertext back to plaintext once user B receives the message.</w:t>
            </w:r>
          </w:p>
          <w:p w14:paraId="4796511B" w14:textId="77777777" w:rsidR="000E0E7B" w:rsidRDefault="000E0E7B">
            <w:pPr>
              <w:pStyle w:val="BodyA"/>
            </w:pPr>
          </w:p>
          <w:p w14:paraId="6CB25771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ystem notifies user B through a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pop up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icon.</w:t>
            </w:r>
          </w:p>
          <w:p w14:paraId="10D173B4" w14:textId="77777777" w:rsidR="000E0E7B" w:rsidRDefault="000E0E7B">
            <w:pPr>
              <w:pStyle w:val="BodyA"/>
            </w:pPr>
          </w:p>
          <w:p w14:paraId="4E50785D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SimSun" w:eastAsia="SimSun" w:hAnsi="SimSun" w:cs="SimSu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sz w:val="20"/>
                <w:szCs w:val="20"/>
              </w:rPr>
              <w:t>User B clicks / taps the icon and opens the message.</w:t>
            </w:r>
          </w:p>
        </w:tc>
        <w:tc>
          <w:tcPr>
            <w:tcW w:w="4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6559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AD3D9E" w14:textId="77777777" w:rsidR="000E0E7B" w:rsidRDefault="000E0E7B"/>
        </w:tc>
      </w:tr>
    </w:tbl>
    <w:p w14:paraId="3713C178" w14:textId="77777777" w:rsidR="000E0E7B" w:rsidRDefault="000E0E7B" w:rsidP="0012742E">
      <w:pPr>
        <w:pStyle w:val="BodyA"/>
        <w:widowControl w:val="0"/>
        <w:ind w:left="108" w:hanging="108"/>
        <w:jc w:val="center"/>
      </w:pPr>
    </w:p>
    <w:p w14:paraId="0BF1D716" w14:textId="77777777" w:rsidR="000E0E7B" w:rsidRDefault="000E0E7B" w:rsidP="0012742E">
      <w:pPr>
        <w:pStyle w:val="BodyA"/>
        <w:widowControl w:val="0"/>
        <w:jc w:val="center"/>
      </w:pPr>
    </w:p>
    <w:p w14:paraId="57D52D33" w14:textId="77777777" w:rsidR="000E0E7B" w:rsidRDefault="000E0E7B" w:rsidP="0012742E">
      <w:pPr>
        <w:pStyle w:val="BodyA"/>
        <w:widowControl w:val="0"/>
        <w:ind w:left="216" w:hanging="216"/>
        <w:jc w:val="center"/>
      </w:pPr>
    </w:p>
    <w:p w14:paraId="2833DEF0" w14:textId="77777777" w:rsidR="000E0E7B" w:rsidRDefault="000E0E7B" w:rsidP="0012742E">
      <w:pPr>
        <w:pStyle w:val="BodyA"/>
        <w:widowControl w:val="0"/>
        <w:ind w:left="108" w:hanging="108"/>
        <w:jc w:val="center"/>
      </w:pPr>
    </w:p>
    <w:p w14:paraId="68FC55C2" w14:textId="77777777" w:rsidR="000E0E7B" w:rsidRDefault="000E0E7B" w:rsidP="0012742E">
      <w:pPr>
        <w:pStyle w:val="BodyA"/>
        <w:widowControl w:val="0"/>
        <w:jc w:val="center"/>
      </w:pPr>
    </w:p>
    <w:p w14:paraId="3372D2A3" w14:textId="77777777" w:rsidR="000E0E7B" w:rsidRDefault="000E0E7B" w:rsidP="0012742E">
      <w:pPr>
        <w:pStyle w:val="BodyA"/>
        <w:widowControl w:val="0"/>
        <w:jc w:val="center"/>
      </w:pPr>
    </w:p>
    <w:p w14:paraId="570784EA" w14:textId="77777777" w:rsidR="000E0E7B" w:rsidRDefault="000E0E7B" w:rsidP="0012742E">
      <w:pPr>
        <w:pStyle w:val="BodyA"/>
        <w:spacing w:line="360" w:lineRule="auto"/>
        <w:rPr>
          <w:rFonts w:ascii="Times New Roman" w:eastAsia="Times New Roman" w:hAnsi="Times New Roman" w:cs="Times New Roman"/>
        </w:rPr>
      </w:pPr>
    </w:p>
    <w:p w14:paraId="5682ECB5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77BFC493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12E54007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4F1CCD85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6137F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B6EFDD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Log In </w:t>
            </w:r>
          </w:p>
        </w:tc>
      </w:tr>
      <w:tr w:rsidR="000E0E7B" w14:paraId="355839B7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05582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13E58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The steps of logging into the tutor application</w:t>
            </w:r>
          </w:p>
        </w:tc>
      </w:tr>
      <w:tr w:rsidR="000E0E7B" w14:paraId="34E4E350" w14:textId="77777777" w:rsidTr="0012742E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AAEFA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7DEA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1</w:t>
            </w:r>
          </w:p>
        </w:tc>
      </w:tr>
      <w:tr w:rsidR="000E0E7B" w14:paraId="03E87C69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F154A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491CF4" w14:textId="77777777" w:rsidR="000E0E7B" w:rsidRDefault="000E0E7B"/>
        </w:tc>
      </w:tr>
      <w:tr w:rsidR="000E0E7B" w14:paraId="6EEC3D70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F96B5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98907F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69825473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FDE1B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8A582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31B508D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EEB30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56883B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14DECD90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21E06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AB7CC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Log user in successfully</w:t>
            </w:r>
          </w:p>
        </w:tc>
      </w:tr>
      <w:tr w:rsidR="000E0E7B" w14:paraId="37EF682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80DD1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AF662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Verify Password</w:t>
            </w:r>
          </w:p>
        </w:tc>
      </w:tr>
      <w:tr w:rsidR="000E0E7B" w14:paraId="366D92B9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7B3C3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C0FB1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4AA67D23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2964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CF2A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System displays log in button.</w:t>
            </w:r>
          </w:p>
        </w:tc>
      </w:tr>
      <w:tr w:rsidR="000E0E7B" w14:paraId="0970A39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B7A9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3AA24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is logged in </w:t>
            </w:r>
          </w:p>
        </w:tc>
      </w:tr>
    </w:tbl>
    <w:p w14:paraId="41417063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06816235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</w:rPr>
      </w:pPr>
    </w:p>
    <w:p w14:paraId="2CA12F5F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EA3181E" w14:textId="77777777" w:rsidR="000E0E7B" w:rsidRDefault="00084496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/>
          <w:b/>
          <w:bCs/>
        </w:rPr>
        <w:t>Main Success Path</w:t>
      </w: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3420666E" w14:textId="77777777" w:rsidTr="0012742E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E1111E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025A53B1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log in button.</w:t>
            </w:r>
          </w:p>
          <w:p w14:paraId="5E494BB8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CEAC84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3)User enters username and password and presses Submit button.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34FD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7DEB06CE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) System displays log in screen.</w:t>
            </w:r>
          </w:p>
          <w:p w14:paraId="3C70F7E9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4E36ED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4) System verifies password (&lt;&lt;include&gt;&gt; relationship).</w:t>
            </w:r>
          </w:p>
        </w:tc>
      </w:tr>
    </w:tbl>
    <w:p w14:paraId="5A065D81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413E0C02" w14:textId="77777777" w:rsidR="000E0E7B" w:rsidRDefault="00084496" w:rsidP="0012742E">
      <w:pPr>
        <w:pStyle w:val="BodyA"/>
        <w:widowControl w:val="0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  <w:b/>
          <w:bCs/>
        </w:rPr>
        <w:t>Exception Path</w:t>
      </w:r>
    </w:p>
    <w:tbl>
      <w:tblPr>
        <w:tblW w:w="1049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49DC9C8D" w14:textId="77777777" w:rsidTr="0012742E">
        <w:trPr>
          <w:trHeight w:val="1760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F8305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ACTOR:</w:t>
            </w:r>
          </w:p>
          <w:p w14:paraId="5F32059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Enters Password</w:t>
            </w:r>
          </w:p>
          <w:p w14:paraId="1D0C9911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758F1A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4) Use sees Application user home screen 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3B4A4A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4F9DE2AE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) System verifies password </w:t>
            </w:r>
          </w:p>
          <w:p w14:paraId="770E1954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2EEAFD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3) Password is not verified, &lt;&lt;exception&gt;&gt; display error triggered</w:t>
            </w:r>
          </w:p>
        </w:tc>
      </w:tr>
    </w:tbl>
    <w:p w14:paraId="2F6EB826" w14:textId="77777777" w:rsidR="000E0E7B" w:rsidRDefault="000E0E7B" w:rsidP="0012742E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459B44FF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70B2D781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18026D25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3021F2E5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216FF57D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5F297C06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5587D42F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56E3FF64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03C983E3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09D7FE70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D545CC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E39500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Verify password </w:t>
            </w:r>
          </w:p>
        </w:tc>
      </w:tr>
      <w:tr w:rsidR="000E0E7B" w14:paraId="34E12388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48D59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36157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System verified username and password to be correct or incorrect</w:t>
            </w:r>
          </w:p>
        </w:tc>
      </w:tr>
      <w:tr w:rsidR="000E0E7B" w14:paraId="57503EA8" w14:textId="77777777" w:rsidTr="0012742E">
        <w:trPr>
          <w:trHeight w:val="425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1CFAF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D39D8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2</w:t>
            </w:r>
          </w:p>
        </w:tc>
      </w:tr>
      <w:tr w:rsidR="000E0E7B" w14:paraId="3A36CE7A" w14:textId="77777777" w:rsidTr="0012742E">
        <w:trPr>
          <w:trHeight w:val="479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80865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AF03F0" w14:textId="77777777" w:rsidR="000E0E7B" w:rsidRDefault="000E0E7B"/>
        </w:tc>
      </w:tr>
      <w:tr w:rsidR="000E0E7B" w14:paraId="0BA36699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9BF25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ABD8A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12FAD627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3ACA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23A843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User</w:t>
            </w:r>
          </w:p>
        </w:tc>
      </w:tr>
      <w:tr w:rsidR="000E0E7B" w14:paraId="45DDACE3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F6586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AA5722" w14:textId="77777777" w:rsidR="000E0E7B" w:rsidRDefault="000E0E7B"/>
        </w:tc>
      </w:tr>
      <w:tr w:rsidR="000E0E7B" w14:paraId="44D79F1C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3E4BE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F34CD7" w14:textId="77777777" w:rsidR="000E0E7B" w:rsidRDefault="00084496">
            <w:pPr>
              <w:pStyle w:val="BodyC"/>
            </w:pPr>
            <w:r>
              <w:rPr>
                <w:sz w:val="20"/>
                <w:szCs w:val="20"/>
              </w:rPr>
              <w:t>Verify that the user entered valid username and password</w:t>
            </w:r>
          </w:p>
        </w:tc>
      </w:tr>
      <w:tr w:rsidR="000E0E7B" w14:paraId="57B8A92E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FC83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AFE388" w14:textId="77777777" w:rsidR="000E0E7B" w:rsidRDefault="000E0E7B"/>
        </w:tc>
      </w:tr>
      <w:tr w:rsidR="000E0E7B" w14:paraId="26E5064C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F1C3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29F692" w14:textId="77777777" w:rsidR="000E0E7B" w:rsidRDefault="000E0E7B"/>
        </w:tc>
      </w:tr>
      <w:tr w:rsidR="000E0E7B" w14:paraId="6F9BCDB5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F617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BB9DA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Log in use case</w:t>
            </w:r>
          </w:p>
        </w:tc>
      </w:tr>
      <w:tr w:rsidR="000E0E7B" w14:paraId="1936FFC9" w14:textId="77777777" w:rsidTr="0012742E">
        <w:trPr>
          <w:trHeight w:val="26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2F81E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96689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pplication user home screen is displayed</w:t>
            </w:r>
          </w:p>
        </w:tc>
      </w:tr>
    </w:tbl>
    <w:p w14:paraId="6DFF8BD2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7FA3F444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FDED401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6036E01A" w14:textId="77777777" w:rsidTr="0012742E">
        <w:trPr>
          <w:trHeight w:val="20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81B95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ACTOR:</w:t>
            </w:r>
          </w:p>
          <w:p w14:paraId="44C6E836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log in button.</w:t>
            </w:r>
          </w:p>
          <w:p w14:paraId="1DC74B9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1ABAFE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5) User sees application home screen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872447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058793F6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) System processes user input for username and password </w:t>
            </w:r>
          </w:p>
          <w:p w14:paraId="3D43F88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3A1C9F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) System validates username and password</w:t>
            </w:r>
          </w:p>
          <w:p w14:paraId="20CE567C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6D8A4C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4) if correct, System displays Application user home screen</w:t>
            </w:r>
          </w:p>
        </w:tc>
      </w:tr>
    </w:tbl>
    <w:p w14:paraId="344035EA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1E611E23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0ECDED2D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0D107D44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CA249BB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08F37556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EE91504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ED8442C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061A3E6B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BC206D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34EAA3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Display error message  </w:t>
            </w:r>
          </w:p>
        </w:tc>
      </w:tr>
      <w:tr w:rsidR="000E0E7B" w14:paraId="07F91C16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D9421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CA8265" w14:textId="5E72A34D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An error message is displayed to </w:t>
            </w:r>
            <w:r w:rsidR="0012742E">
              <w:rPr>
                <w:rFonts w:ascii="Times New Roman" w:hAnsi="Times New Roman"/>
                <w:sz w:val="20"/>
                <w:szCs w:val="20"/>
              </w:rPr>
              <w:t>the user</w:t>
            </w:r>
          </w:p>
        </w:tc>
      </w:tr>
      <w:tr w:rsidR="000E0E7B" w14:paraId="7682F4AD" w14:textId="77777777" w:rsidTr="0012742E">
        <w:trPr>
          <w:trHeight w:val="308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B71E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22C24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3</w:t>
            </w:r>
          </w:p>
        </w:tc>
      </w:tr>
      <w:tr w:rsidR="000E0E7B" w14:paraId="6C88A4BE" w14:textId="77777777" w:rsidTr="0012742E">
        <w:trPr>
          <w:trHeight w:val="389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F1927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D0F17" w14:textId="77777777" w:rsidR="000E0E7B" w:rsidRDefault="000E0E7B"/>
        </w:tc>
      </w:tr>
      <w:tr w:rsidR="000E0E7B" w14:paraId="2C364FDF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25007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9091CE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5C8434F9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A2F52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A3BC8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User</w:t>
            </w:r>
          </w:p>
        </w:tc>
      </w:tr>
      <w:tr w:rsidR="000E0E7B" w14:paraId="760A1931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F11B8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BB1463" w14:textId="77777777" w:rsidR="000E0E7B" w:rsidRDefault="000E0E7B"/>
        </w:tc>
      </w:tr>
      <w:tr w:rsidR="000E0E7B" w14:paraId="4FF1F788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75571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9C36E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Indicate to user that their password is incorrect</w:t>
            </w:r>
          </w:p>
        </w:tc>
      </w:tr>
      <w:tr w:rsidR="000E0E7B" w14:paraId="1F1571D3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B1F32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CAC5DD" w14:textId="77777777" w:rsidR="000E0E7B" w:rsidRDefault="000E0E7B"/>
        </w:tc>
      </w:tr>
      <w:tr w:rsidR="000E0E7B" w14:paraId="48647A2A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BC6A8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4F3301" w14:textId="77777777" w:rsidR="000E0E7B" w:rsidRDefault="000E0E7B"/>
        </w:tc>
      </w:tr>
      <w:tr w:rsidR="000E0E7B" w14:paraId="6BC1FC55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AF7E1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841F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Log in use case</w:t>
            </w:r>
          </w:p>
        </w:tc>
      </w:tr>
      <w:tr w:rsidR="000E0E7B" w14:paraId="716AC151" w14:textId="77777777" w:rsidTr="0012742E">
        <w:trPr>
          <w:trHeight w:val="34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FA39F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8DD681" w14:textId="298E9DB5" w:rsidR="000E0E7B" w:rsidRPr="0012742E" w:rsidRDefault="000E0E7B">
            <w:pPr>
              <w:rPr>
                <w:sz w:val="20"/>
                <w:szCs w:val="20"/>
              </w:rPr>
            </w:pPr>
          </w:p>
        </w:tc>
      </w:tr>
    </w:tbl>
    <w:p w14:paraId="278731F2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0893CB96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28F5F596" w14:textId="77777777" w:rsidR="000E0E7B" w:rsidRDefault="000E0E7B" w:rsidP="0012742E">
      <w:pPr>
        <w:pStyle w:val="BodyA"/>
        <w:widowControl w:val="0"/>
        <w:ind w:left="216" w:hanging="216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0647D3E9" w14:textId="77777777" w:rsidTr="0012742E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DB48E4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ACTOR:</w:t>
            </w:r>
          </w:p>
          <w:p w14:paraId="3D88450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3)User sees error message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CA3C3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58B34C9A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1)System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can no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verify username and password </w:t>
            </w:r>
          </w:p>
          <w:p w14:paraId="718E84D6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38AFE3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) System displays error message</w:t>
            </w:r>
          </w:p>
        </w:tc>
      </w:tr>
    </w:tbl>
    <w:p w14:paraId="0C994726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6839F5A0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1290F796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5E76DDA7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46E639D3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2374C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B01A1A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kern w:val="32"/>
                <w:sz w:val="32"/>
                <w:szCs w:val="32"/>
              </w:rPr>
              <w:t>Create Profile</w:t>
            </w:r>
          </w:p>
        </w:tc>
      </w:tr>
      <w:tr w:rsidR="000E0E7B" w14:paraId="3956D25D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45407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C64BB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253F12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Enables all users to choose between creating a student profile, or tutor profile.</w:t>
            </w:r>
          </w:p>
        </w:tc>
      </w:tr>
      <w:tr w:rsidR="000E0E7B" w14:paraId="7682C0A0" w14:textId="77777777" w:rsidTr="0012742E">
        <w:trPr>
          <w:trHeight w:val="23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D0FCE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83B9F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4</w:t>
            </w:r>
          </w:p>
        </w:tc>
      </w:tr>
      <w:tr w:rsidR="000E0E7B" w14:paraId="590E4F59" w14:textId="77777777" w:rsidTr="0012742E">
        <w:trPr>
          <w:trHeight w:val="371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4B04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8BCB98" w14:textId="77777777" w:rsidR="000E0E7B" w:rsidRDefault="00084496">
            <w:pPr>
              <w:pStyle w:val="Body"/>
            </w:pPr>
            <w:r>
              <w:rPr>
                <w:sz w:val="20"/>
                <w:szCs w:val="20"/>
              </w:rPr>
              <w:t>13, 21</w:t>
            </w:r>
          </w:p>
        </w:tc>
      </w:tr>
      <w:tr w:rsidR="000E0E7B" w14:paraId="4F63F6A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6EDF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3CE09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30FE3745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FB28A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39EC1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799A05FB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9B0DC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6CA8F2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5762AA23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E4659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1B4CE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expect to create their own profile based on their role within the app.</w:t>
            </w:r>
          </w:p>
        </w:tc>
      </w:tr>
      <w:tr w:rsidR="000E0E7B" w14:paraId="66B5F557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25E79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274C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Create Student Profile, Create Tutor Profile</w:t>
            </w:r>
          </w:p>
        </w:tc>
      </w:tr>
      <w:tr w:rsidR="000E0E7B" w14:paraId="1E33763B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91F3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020B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60C21BDD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4B6AE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5220D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be logged in to create a profile.</w:t>
            </w:r>
          </w:p>
        </w:tc>
      </w:tr>
      <w:tr w:rsidR="000E0E7B" w14:paraId="095E3F30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B3C5A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B16AE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Profile has been created.</w:t>
            </w:r>
          </w:p>
        </w:tc>
      </w:tr>
    </w:tbl>
    <w:p w14:paraId="7FAADB2B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58A6EC71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16C99394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4E2F5727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935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162"/>
        <w:gridCol w:w="7188"/>
      </w:tblGrid>
      <w:tr w:rsidR="000E0E7B" w14:paraId="44E46B1B" w14:textId="77777777" w:rsidTr="0012742E">
        <w:trPr>
          <w:trHeight w:hRule="exact" w:val="4950"/>
        </w:trPr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2F4A77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76485BCB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0F66D29" w14:textId="77777777" w:rsidR="000E0E7B" w:rsidRPr="009E40D0" w:rsidRDefault="00084496">
            <w:pPr>
              <w:pStyle w:val="BodyA"/>
              <w:numPr>
                <w:ilvl w:val="0"/>
                <w:numId w:val="2"/>
              </w:num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User clicks / taps the 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‘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Create Profile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 xml:space="preserve">’ 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button on their menu</w:t>
            </w:r>
          </w:p>
          <w:p w14:paraId="18C6A5D3" w14:textId="77777777" w:rsidR="000E0E7B" w:rsidRPr="009E40D0" w:rsidRDefault="000E0E7B">
            <w:pPr>
              <w:pStyle w:val="BodyA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  <w:p w14:paraId="17D440A9" w14:textId="77777777" w:rsidR="000E0E7B" w:rsidRPr="009E40D0" w:rsidRDefault="00084496">
            <w:pPr>
              <w:pStyle w:val="BodyA"/>
              <w:numPr>
                <w:ilvl w:val="0"/>
                <w:numId w:val="2"/>
              </w:num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System shows to the user two options: 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‘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Create student profile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’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, 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‘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Create tutor profile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’</w:t>
            </w:r>
          </w:p>
          <w:p w14:paraId="44C13EEE" w14:textId="77777777" w:rsidR="000E0E7B" w:rsidRPr="009E40D0" w:rsidRDefault="000E0E7B">
            <w:pPr>
              <w:pStyle w:val="BodyA"/>
              <w:bidi/>
              <w:jc w:val="right"/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</w:pPr>
          </w:p>
          <w:p w14:paraId="4497F864" w14:textId="77777777" w:rsidR="000E0E7B" w:rsidRPr="009E40D0" w:rsidRDefault="00084496">
            <w:pPr>
              <w:pStyle w:val="BodyA"/>
              <w:numPr>
                <w:ilvl w:val="0"/>
                <w:numId w:val="2"/>
              </w:numPr>
              <w:rPr>
                <w:rFonts w:ascii="Times New Roman" w:eastAsia="SimSun" w:hAnsi="Times New Roman" w:cs="Times New Roman"/>
                <w:sz w:val="20"/>
                <w:szCs w:val="20"/>
                <w:lang w:val="ar-SA"/>
              </w:rPr>
            </w:pPr>
            <w:proofErr w:type="spellStart"/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Us</w:t>
            </w:r>
            <w:proofErr w:type="spellEnd"/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er chooses between the two options.</w:t>
            </w:r>
          </w:p>
          <w:p w14:paraId="1520FC8E" w14:textId="77777777" w:rsidR="000E0E7B" w:rsidRPr="009E40D0" w:rsidRDefault="000E0E7B">
            <w:pPr>
              <w:pStyle w:val="BodyA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  <w:p w14:paraId="2D85A077" w14:textId="77777777" w:rsidR="000E0E7B" w:rsidRPr="009E40D0" w:rsidRDefault="00084496">
            <w:pPr>
              <w:pStyle w:val="BodyA"/>
              <w:numPr>
                <w:ilvl w:val="0"/>
                <w:numId w:val="2"/>
              </w:num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User completes the required information for their chosen profile.</w:t>
            </w:r>
          </w:p>
          <w:p w14:paraId="7A69B6A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490A15F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B8B93A6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4AC34DA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D745840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36A6CEA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4E1026F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727235B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3843B63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2E7434B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D0D7786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8AF435E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6B8585F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9230B95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0800928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AEBF595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9393BDA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3BA1B99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5C18ABC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CF4131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A8CDCBB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8FCAC1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0625350" w14:textId="77777777" w:rsidR="000E0E7B" w:rsidRDefault="000E0E7B">
            <w:pPr>
              <w:pStyle w:val="BodyA"/>
            </w:pPr>
          </w:p>
        </w:tc>
        <w:tc>
          <w:tcPr>
            <w:tcW w:w="7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22C19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6B6960B2" w14:textId="77777777" w:rsidR="000E0E7B" w:rsidRDefault="000E0E7B">
            <w:pPr>
              <w:pStyle w:val="BodyA"/>
            </w:pPr>
          </w:p>
          <w:p w14:paraId="44AF86A6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a. If the create student profile, or create tutor profile is successful, the new profile is saved.</w:t>
            </w:r>
          </w:p>
          <w:p w14:paraId="1CCD5D0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D77B84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4b. If the Create Student Profile, or Create Tutor Profile is unsuccessful, the profile is discarded.</w:t>
            </w:r>
          </w:p>
        </w:tc>
      </w:tr>
    </w:tbl>
    <w:p w14:paraId="09EDCE51" w14:textId="77777777" w:rsidR="000E0E7B" w:rsidRDefault="000E0E7B" w:rsidP="0012742E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0310B54C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307DD1B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4FBA2D00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45D41D3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3A8ADA6E" w14:textId="77777777" w:rsidTr="0012742E">
        <w:trPr>
          <w:trHeight w:val="410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319E9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F5ECD2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kern w:val="32"/>
                <w:sz w:val="32"/>
                <w:szCs w:val="32"/>
              </w:rPr>
              <w:t>Create Student Profile</w:t>
            </w:r>
          </w:p>
        </w:tc>
      </w:tr>
      <w:tr w:rsidR="000E0E7B" w14:paraId="6DA881FA" w14:textId="77777777" w:rsidTr="0012742E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A72E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469939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B711E6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All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Main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students are able to create a student profile.</w:t>
            </w:r>
          </w:p>
        </w:tc>
      </w:tr>
      <w:tr w:rsidR="000E0E7B" w14:paraId="122AE195" w14:textId="77777777" w:rsidTr="0012742E">
        <w:trPr>
          <w:trHeight w:val="236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8F39F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AEE8E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2</w:t>
            </w:r>
          </w:p>
        </w:tc>
      </w:tr>
      <w:tr w:rsidR="000E0E7B" w14:paraId="48BF5AB1" w14:textId="77777777" w:rsidTr="0012742E">
        <w:trPr>
          <w:trHeight w:val="371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1CD2E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D44747" w14:textId="77777777" w:rsidR="000E0E7B" w:rsidRDefault="00084496">
            <w:pPr>
              <w:pStyle w:val="Body"/>
            </w:pPr>
            <w:r>
              <w:rPr>
                <w:sz w:val="20"/>
                <w:szCs w:val="20"/>
              </w:rPr>
              <w:t>13</w:t>
            </w:r>
          </w:p>
        </w:tc>
      </w:tr>
      <w:tr w:rsidR="000E0E7B" w14:paraId="4305B7C8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07015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CBDDB8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6AD045B1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6848A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B6FB3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2932DA88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0E99E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32FD78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23C4FB97" w14:textId="77777777" w:rsidTr="0012742E">
        <w:trPr>
          <w:trHeight w:val="45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669A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3FE1C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Students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of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the University of Maine can enlist themselves as a student user within the app.</w:t>
            </w:r>
          </w:p>
        </w:tc>
      </w:tr>
      <w:tr w:rsidR="000E0E7B" w14:paraId="1AA53AB7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F48C2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B2564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145B378D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CA2C4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0DF8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636643EE" w14:textId="77777777" w:rsidTr="0012742E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6ECDF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E0BAA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be part of the University of Maine to create a student profile.</w:t>
            </w:r>
          </w:p>
        </w:tc>
      </w:tr>
      <w:tr w:rsidR="000E0E7B" w14:paraId="03F3AEE0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8ED6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C98B5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 required information has been filled.</w:t>
            </w:r>
          </w:p>
        </w:tc>
      </w:tr>
    </w:tbl>
    <w:p w14:paraId="36887D2D" w14:textId="77777777" w:rsidR="000E0E7B" w:rsidRDefault="000E0E7B" w:rsidP="0012742E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2D36EADC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936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165"/>
        <w:gridCol w:w="7195"/>
      </w:tblGrid>
      <w:tr w:rsidR="000E0E7B" w14:paraId="6D1D1CA4" w14:textId="77777777" w:rsidTr="0012742E">
        <w:trPr>
          <w:trHeight w:hRule="exact" w:val="5940"/>
        </w:trPr>
        <w:tc>
          <w:tcPr>
            <w:tcW w:w="2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DCC6A6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66BDA82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4E8651E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clicks / taps the ‘Create student profile’ button</w:t>
            </w:r>
          </w:p>
          <w:p w14:paraId="327BE2ED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5BD6C52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opens a new window and asks the user to insert their full name, student ID and email</w:t>
            </w:r>
          </w:p>
          <w:p w14:paraId="5EF177E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091CB42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enters their full name, student ID and email</w:t>
            </w:r>
          </w:p>
          <w:p w14:paraId="242F83DC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DE26384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licks/ tap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ubmit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</w:p>
          <w:p w14:paraId="01109B92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  <w:lang w:val="it-IT"/>
              </w:rPr>
            </w:pPr>
          </w:p>
          <w:p w14:paraId="752CD0A1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checks whether the user is a student at the University of Maine based on the information submitted</w:t>
            </w:r>
          </w:p>
          <w:p w14:paraId="534CB137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037729B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A34862B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C0BDBA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DF5E903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DF8E80A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0EA9A3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32A9D2D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4DC8A7C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BB9874C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78836B0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FA6F419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2EF4E1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1933DCA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8B65735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63C6A8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6CF10C3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0C2D545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D7C7609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AC8F310" w14:textId="77777777" w:rsidR="000E0E7B" w:rsidRDefault="000E0E7B">
            <w:pPr>
              <w:pStyle w:val="BodyA"/>
            </w:pP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184B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12ECC9B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102CFD7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5a. If the user is a student at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Main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, then the system opens up a new window containing a form that the user needs to fill with their student profile details.</w:t>
            </w:r>
          </w:p>
          <w:p w14:paraId="03EC2F98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6EA8E7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a.1. User fills in the rest of their profile</w:t>
            </w:r>
          </w:p>
          <w:p w14:paraId="3F67760B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F285A8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5a.2. User clicks / tap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Create profile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</w:p>
          <w:p w14:paraId="4A26321B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  <w:lang w:val="it-IT"/>
              </w:rPr>
            </w:pPr>
          </w:p>
          <w:p w14:paraId="365D04DC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val="it-IT"/>
              </w:rPr>
              <w:t xml:space="preserve">5a.3. </w:t>
            </w:r>
            <w:r>
              <w:rPr>
                <w:rFonts w:ascii="Times New Roman" w:hAnsi="Times New Roman"/>
                <w:sz w:val="20"/>
                <w:szCs w:val="20"/>
              </w:rPr>
              <w:t>System saves user</w:t>
            </w:r>
            <w:r>
              <w:rPr>
                <w:sz w:val="20"/>
                <w:szCs w:val="20"/>
                <w:rtl/>
                <w:lang w:val="ar-SA"/>
              </w:rPr>
              <w:t>’</w:t>
            </w:r>
            <w:r w:rsidRPr="00084496">
              <w:rPr>
                <w:rFonts w:ascii="Times New Roman" w:hAnsi="Times New Roman"/>
                <w:sz w:val="20"/>
                <w:szCs w:val="20"/>
              </w:rPr>
              <w:t>s information.</w:t>
            </w:r>
          </w:p>
          <w:p w14:paraId="2990379A" w14:textId="77777777" w:rsidR="000E0E7B" w:rsidRPr="00084496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CB1D3F5" w14:textId="77777777" w:rsidR="000E0E7B" w:rsidRDefault="00084496">
            <w:pPr>
              <w:pStyle w:val="BodyA"/>
            </w:pPr>
            <w:r w:rsidRPr="00084496">
              <w:rPr>
                <w:rFonts w:ascii="Times New Roman" w:hAnsi="Times New Roman"/>
                <w:sz w:val="20"/>
                <w:szCs w:val="20"/>
              </w:rPr>
              <w:t xml:space="preserve">5b.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If the user is not verified to be 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Main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student, the system will ask the user to insert their student information again (up to 3 tries), until they insert the correct information.</w:t>
            </w:r>
          </w:p>
        </w:tc>
      </w:tr>
    </w:tbl>
    <w:p w14:paraId="0DB4137C" w14:textId="7950FE1E" w:rsidR="000E0E7B" w:rsidRDefault="000E0E7B" w:rsidP="0012742E">
      <w:pPr>
        <w:pStyle w:val="BodyA"/>
        <w:widowControl w:val="0"/>
      </w:pPr>
    </w:p>
    <w:tbl>
      <w:tblPr>
        <w:tblW w:w="1049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A53E74" w14:paraId="2092AB63" w14:textId="77777777" w:rsidTr="0012742E">
        <w:trPr>
          <w:trHeight w:val="410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F5B617" w14:textId="77777777" w:rsidR="00A53E74" w:rsidRDefault="00A53E74" w:rsidP="00A53E74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5748DA" w14:textId="77777777" w:rsidR="00A53E74" w:rsidRDefault="00A53E74" w:rsidP="00A53E74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kern w:val="32"/>
                <w:sz w:val="32"/>
                <w:szCs w:val="32"/>
              </w:rPr>
              <w:t>Create Tutor Profile</w:t>
            </w:r>
          </w:p>
        </w:tc>
      </w:tr>
      <w:tr w:rsidR="00A53E74" w14:paraId="277FB014" w14:textId="77777777" w:rsidTr="0012742E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C5C6CA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67F458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215C050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 users who have been approved for tutoring are able to create a tutor profile.</w:t>
            </w:r>
          </w:p>
        </w:tc>
      </w:tr>
      <w:tr w:rsidR="00A53E74" w14:paraId="521DEA3E" w14:textId="77777777" w:rsidTr="0012742E">
        <w:trPr>
          <w:trHeight w:val="236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92C222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E8E82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3</w:t>
            </w:r>
          </w:p>
        </w:tc>
      </w:tr>
      <w:tr w:rsidR="00A53E74" w14:paraId="3723A8B4" w14:textId="77777777" w:rsidTr="0012742E">
        <w:trPr>
          <w:trHeight w:val="371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B01E45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861D6C" w14:textId="77777777" w:rsidR="00A53E74" w:rsidRDefault="00A53E74" w:rsidP="00A53E74">
            <w:pPr>
              <w:pStyle w:val="Body"/>
            </w:pPr>
            <w:r>
              <w:rPr>
                <w:sz w:val="20"/>
                <w:szCs w:val="20"/>
              </w:rPr>
              <w:t>21</w:t>
            </w:r>
          </w:p>
        </w:tc>
      </w:tr>
      <w:tr w:rsidR="00A53E74" w14:paraId="61AD8B48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0BCD84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D82FC5" w14:textId="77777777" w:rsidR="00A53E74" w:rsidRDefault="00A53E74" w:rsidP="00A53E74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A53E74" w14:paraId="32A1BAF3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52684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637C3A" w14:textId="77777777" w:rsidR="00A53E74" w:rsidRDefault="00A53E74" w:rsidP="00A53E74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A53E74" w14:paraId="11A8E7B0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8DDC1D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42043A" w14:textId="77777777" w:rsidR="00A53E74" w:rsidRDefault="00A53E74" w:rsidP="00A53E74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A53E74" w14:paraId="25576891" w14:textId="77777777" w:rsidTr="0012742E">
        <w:trPr>
          <w:trHeight w:val="45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CF5E0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0148ED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who have been approved for tutoring are able to enlist themselves as a tutor user within the app.</w:t>
            </w:r>
          </w:p>
        </w:tc>
      </w:tr>
      <w:tr w:rsidR="00A53E74" w14:paraId="097B89CF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534C8F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ACC12D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A53E74" w14:paraId="4C1BE023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626EFD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48C0DE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A53E74" w14:paraId="1E202081" w14:textId="77777777" w:rsidTr="0012742E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72703C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489F9E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have been approved for tutoring to create a tutor profile.</w:t>
            </w:r>
          </w:p>
        </w:tc>
      </w:tr>
      <w:tr w:rsidR="00A53E74" w14:paraId="060AD5DB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BBFDE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4C7AAA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 required information has been filled.</w:t>
            </w:r>
          </w:p>
        </w:tc>
      </w:tr>
    </w:tbl>
    <w:p w14:paraId="68BADD0A" w14:textId="77777777" w:rsidR="00A53E74" w:rsidRDefault="00A53E74" w:rsidP="0012742E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63BEC875" w14:textId="77777777" w:rsidR="00A53E74" w:rsidRDefault="00A53E74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936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165"/>
        <w:gridCol w:w="7195"/>
      </w:tblGrid>
      <w:tr w:rsidR="00A53E74" w14:paraId="60E79079" w14:textId="77777777" w:rsidTr="0012742E">
        <w:trPr>
          <w:trHeight w:hRule="exact" w:val="5597"/>
          <w:jc w:val="center"/>
        </w:trPr>
        <w:tc>
          <w:tcPr>
            <w:tcW w:w="2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1D2C10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5F302971" w14:textId="77777777" w:rsidR="00A53E74" w:rsidRDefault="00A53E74" w:rsidP="00A53E74">
            <w:pPr>
              <w:pStyle w:val="BodyA"/>
            </w:pPr>
          </w:p>
          <w:p w14:paraId="55B2C6C4" w14:textId="77777777" w:rsidR="00A53E74" w:rsidRDefault="00A53E74" w:rsidP="00A53E74">
            <w:pPr>
              <w:pStyle w:val="BodyA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licks / tap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Create tutor profile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proofErr w:type="spellStart"/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  <w:proofErr w:type="spellEnd"/>
          </w:p>
          <w:p w14:paraId="46802A90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  <w:lang w:val="it-IT"/>
              </w:rPr>
            </w:pPr>
          </w:p>
          <w:p w14:paraId="3DEDBC97" w14:textId="77777777" w:rsidR="00A53E74" w:rsidRDefault="00A53E74" w:rsidP="00A53E74">
            <w:pPr>
              <w:pStyle w:val="BodyA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checks whether the user has applied to become a tutor on this app.</w:t>
            </w:r>
          </w:p>
          <w:p w14:paraId="6468C45F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2425059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5112605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DEC76CA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3960F94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EE085B2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675CAD7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FF37764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A3816A3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4C946DA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8AFF8A7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1E3083F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DC009D0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B4561DA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FC7DA9D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11A7A87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FDB3713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7DCD049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D2F539D" w14:textId="77777777" w:rsidR="00A53E74" w:rsidRDefault="00A53E74" w:rsidP="00A53E74">
            <w:pPr>
              <w:pStyle w:val="BodyA"/>
            </w:pP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A798BC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079B30F4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7B1AD25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</w:t>
            </w:r>
            <w: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>If the user has applied to become a tutor:</w:t>
            </w:r>
          </w:p>
          <w:p w14:paraId="264C6099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B22A698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1. System checks if their application is approved, declined, or under review.</w:t>
            </w:r>
          </w:p>
          <w:p w14:paraId="5B5E0D54" w14:textId="77777777" w:rsidR="00A53E74" w:rsidRDefault="00A53E74" w:rsidP="00A53E74">
            <w:pPr>
              <w:pStyle w:val="BodyA"/>
            </w:pPr>
          </w:p>
          <w:p w14:paraId="42322FE0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2. If their application has been approved:</w:t>
            </w:r>
          </w:p>
          <w:p w14:paraId="1A636E7B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opens up a new window containing a form that the user needs to fill in with their tutor profile details.</w:t>
            </w:r>
          </w:p>
          <w:p w14:paraId="739230CF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fills in the rest of their profile</w:t>
            </w:r>
          </w:p>
          <w:p w14:paraId="4A676405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licks / tap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Create profile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proofErr w:type="spellStart"/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  <w:proofErr w:type="spellEnd"/>
          </w:p>
          <w:p w14:paraId="7B74E02A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saves user</w:t>
            </w:r>
            <w:r>
              <w:rPr>
                <w:sz w:val="20"/>
                <w:szCs w:val="20"/>
                <w:rtl/>
                <w:lang w:val="ar-SA"/>
              </w:rPr>
              <w:t>’</w:t>
            </w:r>
            <w:r>
              <w:rPr>
                <w:rFonts w:ascii="Times New Roman" w:hAnsi="Times New Roman"/>
                <w:sz w:val="20"/>
                <w:szCs w:val="20"/>
                <w:lang w:val="fr-FR"/>
              </w:rPr>
              <w:t>s information.</w:t>
            </w:r>
          </w:p>
          <w:p w14:paraId="4DC8AEFB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6EDB99D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3. If their application has been declined:</w:t>
            </w:r>
          </w:p>
          <w:p w14:paraId="08F67B21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notifies the user that they can</w:t>
            </w:r>
            <w:r>
              <w:rPr>
                <w:sz w:val="20"/>
                <w:szCs w:val="20"/>
                <w:rtl/>
                <w:lang w:val="ar-SA"/>
              </w:rPr>
              <w:t>’</w:t>
            </w:r>
            <w:r>
              <w:rPr>
                <w:rFonts w:ascii="Times New Roman" w:hAnsi="Times New Roman"/>
                <w:sz w:val="20"/>
                <w:szCs w:val="20"/>
              </w:rPr>
              <w:t>t create a tutor profile on this application.</w:t>
            </w:r>
          </w:p>
          <w:p w14:paraId="72DE5237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604EEC8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4. If their application is under review:</w:t>
            </w:r>
          </w:p>
          <w:p w14:paraId="16495097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notifies the user to wait for the result of their application.</w:t>
            </w:r>
          </w:p>
          <w:p w14:paraId="15A573D8" w14:textId="77777777" w:rsidR="00A53E74" w:rsidRDefault="00A53E74" w:rsidP="00A53E74">
            <w:pPr>
              <w:pStyle w:val="BodyA"/>
            </w:pPr>
          </w:p>
          <w:p w14:paraId="0759E7C9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b. If the user has not applied:</w:t>
            </w:r>
          </w:p>
          <w:p w14:paraId="1F1DB3FB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18E733B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b.1. System notifies the user to apply for a tutor first before creating a tutor profile.</w:t>
            </w:r>
          </w:p>
        </w:tc>
      </w:tr>
    </w:tbl>
    <w:p w14:paraId="3331CF98" w14:textId="77777777" w:rsidR="00A53E74" w:rsidRDefault="00A53E74" w:rsidP="0012742E">
      <w:pPr>
        <w:pStyle w:val="BodyA"/>
        <w:widowControl w:val="0"/>
      </w:pPr>
    </w:p>
    <w:tbl>
      <w:tblPr>
        <w:tblW w:w="935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741"/>
        <w:gridCol w:w="1627"/>
        <w:gridCol w:w="4982"/>
      </w:tblGrid>
      <w:tr w:rsidR="000E0E7B" w14:paraId="2DE52E02" w14:textId="77777777" w:rsidTr="0012742E">
        <w:trPr>
          <w:trHeight w:val="410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5C2C26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t xml:space="preserve">Title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69F2B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rFonts w:ascii="Arial" w:hAnsi="Arial"/>
                <w:b/>
                <w:bCs/>
                <w:kern w:val="32"/>
                <w:sz w:val="32"/>
                <w:szCs w:val="32"/>
              </w:rPr>
              <w:t>Search Tutors</w:t>
            </w:r>
          </w:p>
        </w:tc>
      </w:tr>
      <w:tr w:rsidR="000E0E7B" w14:paraId="4168C575" w14:textId="77777777" w:rsidTr="0012742E">
        <w:trPr>
          <w:trHeight w:val="71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22C01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0297D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EB4994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Enables student users to search for tutors by name or subject.</w:t>
            </w:r>
          </w:p>
        </w:tc>
      </w:tr>
      <w:tr w:rsidR="000E0E7B" w14:paraId="624477FD" w14:textId="77777777" w:rsidTr="0012742E">
        <w:trPr>
          <w:trHeight w:val="488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6BE7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A5BCB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5</w:t>
            </w:r>
          </w:p>
        </w:tc>
      </w:tr>
      <w:tr w:rsidR="000E0E7B" w14:paraId="0232AB42" w14:textId="77777777" w:rsidTr="0012742E">
        <w:trPr>
          <w:trHeight w:val="380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C0CC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42653E" w14:textId="77777777" w:rsidR="000E0E7B" w:rsidRDefault="00084496">
            <w:pPr>
              <w:pStyle w:val="Body"/>
            </w:pPr>
            <w:r>
              <w:rPr>
                <w:sz w:val="20"/>
                <w:szCs w:val="20"/>
              </w:rPr>
              <w:t>9</w:t>
            </w:r>
          </w:p>
        </w:tc>
      </w:tr>
      <w:tr w:rsidR="000E0E7B" w14:paraId="11FB1378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E0AB2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124559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E0E7B" w14:paraId="69DF3E11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6958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43FA1F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Student User</w:t>
            </w:r>
          </w:p>
        </w:tc>
      </w:tr>
      <w:tr w:rsidR="000E0E7B" w14:paraId="299C8D9B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5D04F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945C0F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0CFF407D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F14B5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E47F9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expect to have a list of tutors that matches their search criteria.</w:t>
            </w:r>
          </w:p>
        </w:tc>
      </w:tr>
      <w:tr w:rsidR="000E0E7B" w14:paraId="153EA3D7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59A83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9737A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4D8E4E7C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201BF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DE8B2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3AA0652E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65BEA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5074D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4F4C3DEC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566B3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5B8D6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 successful match is found.</w:t>
            </w:r>
          </w:p>
        </w:tc>
      </w:tr>
      <w:tr w:rsidR="000E0E7B" w14:paraId="70DE0268" w14:textId="77777777" w:rsidTr="0012742E">
        <w:trPr>
          <w:trHeight w:val="5512"/>
        </w:trPr>
        <w:tc>
          <w:tcPr>
            <w:tcW w:w="43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F06598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3376506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5CF79DF7" w14:textId="77777777" w:rsidR="000E0E7B" w:rsidRDefault="00084496">
            <w:pPr>
              <w:pStyle w:val="BodyA"/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tudent presse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earch</w:t>
            </w:r>
            <w:r>
              <w:rPr>
                <w:rFonts w:ascii="Times New Roman" w:hAnsi="Times New Roman"/>
                <w:sz w:val="20"/>
                <w:szCs w:val="20"/>
                <w:lang w:val="it-IT"/>
              </w:rPr>
              <w:t xml:space="preserve"> Tutor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</w:rPr>
              <w:t>button in their menu.</w:t>
            </w:r>
          </w:p>
          <w:p w14:paraId="2273F40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566A96E" w14:textId="77777777" w:rsidR="000E0E7B" w:rsidRDefault="00084496">
            <w:pPr>
              <w:pStyle w:val="BodyA"/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ystem shows the student two options to pick from: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earch by name</w:t>
            </w:r>
            <w:proofErr w:type="gramStart"/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</w:rPr>
              <w:t>,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earch by subject</w:t>
            </w:r>
            <w:r>
              <w:rPr>
                <w:sz w:val="20"/>
                <w:szCs w:val="20"/>
                <w:rtl/>
                <w:lang w:val="ar-SA"/>
              </w:rPr>
              <w:t>’</w:t>
            </w:r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5E7ED3D3" w14:textId="77777777" w:rsidR="000E0E7B" w:rsidRDefault="000E0E7B">
            <w:pPr>
              <w:pStyle w:val="Default"/>
              <w:tabs>
                <w:tab w:val="left" w:pos="808"/>
                <w:tab w:val="left" w:pos="6480"/>
              </w:tabs>
              <w:ind w:left="716" w:hanging="716"/>
              <w:rPr>
                <w:rFonts w:ascii="Times New Roman" w:eastAsia="Times New Roman" w:hAnsi="Times New Roman" w:cs="Times New Roman"/>
              </w:rPr>
            </w:pPr>
          </w:p>
          <w:p w14:paraId="429130F3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70FB850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11EAD5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0EC484E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39EBB8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B8D89D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FEE5F8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6D407D3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F3D0990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3A49FF9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D99D1F2" w14:textId="77777777" w:rsidR="000E0E7B" w:rsidRDefault="000E0E7B">
            <w:pPr>
              <w:pStyle w:val="BodyA"/>
            </w:pPr>
          </w:p>
        </w:tc>
        <w:tc>
          <w:tcPr>
            <w:tcW w:w="4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181D7C" w14:textId="77777777" w:rsidR="000E0E7B" w:rsidRDefault="00084496">
            <w:pPr>
              <w:pStyle w:val="BodyA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452FFF74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D67E413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Student clicks / taps ‘Search by name’ button.</w:t>
            </w:r>
          </w:p>
          <w:p w14:paraId="75A58C0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AFB0F83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1 System opens up a new search box.</w:t>
            </w:r>
          </w:p>
          <w:p w14:paraId="3C8EFC5E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4746BA7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2 Student enters their text in the search box.</w:t>
            </w:r>
          </w:p>
          <w:p w14:paraId="1152C6C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FA0835B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3 Student clicks / taps the search button.</w:t>
            </w:r>
          </w:p>
          <w:p w14:paraId="3BDC035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278ECD0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4 System checks whether the name matches to any tutor profile.</w:t>
            </w:r>
          </w:p>
          <w:p w14:paraId="7421909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6B6124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5 System shows all the available tutor profiles (if any) that match that name.</w:t>
            </w:r>
          </w:p>
          <w:p w14:paraId="51E841ED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635FEE8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——————————————————————</w:t>
            </w:r>
          </w:p>
          <w:p w14:paraId="7080F401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E1DAF85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b. Student clicks / taps ‘Search by subject button’.</w:t>
            </w:r>
          </w:p>
          <w:p w14:paraId="73E33D2E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FAF12EE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2b.1  System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checks whether there is any subject with that name registered.</w:t>
            </w:r>
          </w:p>
          <w:p w14:paraId="2A76332B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395B21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b.2 System shows all the available tutor profiles (if any) for that subject.</w:t>
            </w:r>
          </w:p>
        </w:tc>
      </w:tr>
    </w:tbl>
    <w:p w14:paraId="382C953F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672FC69B" w14:textId="77777777" w:rsidR="000E0E7B" w:rsidRDefault="000E0E7B" w:rsidP="0012742E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2EE3243E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5AF222A2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6D25229D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277EF7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3E829B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Make Payment </w:t>
            </w:r>
          </w:p>
        </w:tc>
      </w:tr>
      <w:tr w:rsidR="000E0E7B" w14:paraId="52184C68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ADC49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5CA44F" w14:textId="77777777" w:rsidR="000E0E7B" w:rsidRDefault="000E0E7B"/>
        </w:tc>
      </w:tr>
      <w:tr w:rsidR="000E0E7B" w14:paraId="363D4796" w14:textId="77777777" w:rsidTr="0012742E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38063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53ADB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6</w:t>
            </w:r>
          </w:p>
        </w:tc>
      </w:tr>
      <w:tr w:rsidR="000E0E7B" w14:paraId="7716A9F0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F01F1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E631F1" w14:textId="77777777" w:rsidR="000E0E7B" w:rsidRDefault="000E0E7B"/>
        </w:tc>
      </w:tr>
      <w:tr w:rsidR="000E0E7B" w14:paraId="78B11245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824FA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6A6FE" w14:textId="77777777" w:rsidR="000E0E7B" w:rsidRDefault="000E0E7B"/>
        </w:tc>
      </w:tr>
      <w:tr w:rsidR="000E0E7B" w14:paraId="3FD9A5A4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16E38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321EF" w14:textId="77777777" w:rsidR="000E0E7B" w:rsidRDefault="000E0E7B"/>
        </w:tc>
      </w:tr>
      <w:tr w:rsidR="000E0E7B" w14:paraId="707BDC71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459E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EA884D" w14:textId="77777777" w:rsidR="000E0E7B" w:rsidRDefault="000E0E7B"/>
        </w:tc>
      </w:tr>
      <w:tr w:rsidR="000E0E7B" w14:paraId="46B98D70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4DF9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C2D6DC" w14:textId="77777777" w:rsidR="000E0E7B" w:rsidRDefault="000E0E7B"/>
        </w:tc>
      </w:tr>
      <w:tr w:rsidR="000E0E7B" w14:paraId="6B98AC1F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73E18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9F915F" w14:textId="77777777" w:rsidR="000E0E7B" w:rsidRDefault="000E0E7B"/>
        </w:tc>
      </w:tr>
      <w:tr w:rsidR="000E0E7B" w14:paraId="058C3D81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100D7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E1266F" w14:textId="77777777" w:rsidR="000E0E7B" w:rsidRDefault="000E0E7B"/>
        </w:tc>
      </w:tr>
      <w:tr w:rsidR="000E0E7B" w14:paraId="77188C26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2034C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95E255" w14:textId="77777777" w:rsidR="000E0E7B" w:rsidRDefault="000E0E7B"/>
        </w:tc>
      </w:tr>
      <w:tr w:rsidR="000E0E7B" w14:paraId="71ED4BFC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C593A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BD4AD9" w14:textId="77777777" w:rsidR="000E0E7B" w:rsidRDefault="000E0E7B"/>
        </w:tc>
      </w:tr>
    </w:tbl>
    <w:p w14:paraId="3788E4A1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19B7C57D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A200D73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59C447E2" w14:textId="77777777" w:rsidTr="0012742E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B0C1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04EB5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</w:tc>
      </w:tr>
    </w:tbl>
    <w:p w14:paraId="5A06918D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490AB001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A0EF1C7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6A5E29D8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9783968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543F20DF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14DCFFE7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4F931D35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52022D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2A8091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Direct Deposit </w:t>
            </w:r>
          </w:p>
        </w:tc>
      </w:tr>
      <w:tr w:rsidR="000E0E7B" w14:paraId="637419B3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D44E9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D917D5" w14:textId="77777777" w:rsidR="000E0E7B" w:rsidRDefault="000E0E7B"/>
        </w:tc>
      </w:tr>
      <w:tr w:rsidR="000E0E7B" w14:paraId="0FD65B35" w14:textId="77777777" w:rsidTr="0012742E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0AC14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A5345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7</w:t>
            </w:r>
          </w:p>
        </w:tc>
      </w:tr>
      <w:tr w:rsidR="000E0E7B" w14:paraId="4BFB00AF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75B30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62FFC6" w14:textId="77777777" w:rsidR="000E0E7B" w:rsidRDefault="000E0E7B"/>
        </w:tc>
      </w:tr>
      <w:tr w:rsidR="000E0E7B" w14:paraId="7BD2531D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56046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F4B50C" w14:textId="77777777" w:rsidR="000E0E7B" w:rsidRDefault="000E0E7B"/>
        </w:tc>
      </w:tr>
      <w:tr w:rsidR="000E0E7B" w14:paraId="2113E100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CB83D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8E605E" w14:textId="77777777" w:rsidR="000E0E7B" w:rsidRDefault="000E0E7B"/>
        </w:tc>
      </w:tr>
      <w:tr w:rsidR="000E0E7B" w14:paraId="08CCE55B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AB716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294870" w14:textId="77777777" w:rsidR="000E0E7B" w:rsidRDefault="000E0E7B"/>
        </w:tc>
      </w:tr>
      <w:tr w:rsidR="000E0E7B" w14:paraId="5E63D0D3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87806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5650BA" w14:textId="77777777" w:rsidR="000E0E7B" w:rsidRDefault="000E0E7B"/>
        </w:tc>
      </w:tr>
      <w:tr w:rsidR="000E0E7B" w14:paraId="578836B9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F260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72287E" w14:textId="77777777" w:rsidR="000E0E7B" w:rsidRDefault="000E0E7B"/>
        </w:tc>
      </w:tr>
      <w:tr w:rsidR="000E0E7B" w14:paraId="5FCA52CA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A845F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9066F4" w14:textId="77777777" w:rsidR="000E0E7B" w:rsidRDefault="000E0E7B"/>
        </w:tc>
      </w:tr>
      <w:tr w:rsidR="000E0E7B" w14:paraId="79B11828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D6F96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2AE572" w14:textId="77777777" w:rsidR="000E0E7B" w:rsidRDefault="000E0E7B"/>
        </w:tc>
      </w:tr>
      <w:tr w:rsidR="000E0E7B" w14:paraId="553C8EB6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F8BD4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8130DD" w14:textId="77777777" w:rsidR="000E0E7B" w:rsidRDefault="000E0E7B"/>
        </w:tc>
      </w:tr>
    </w:tbl>
    <w:p w14:paraId="0F3BC2D9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02AEB370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0326706F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5AF0932B" w14:textId="77777777" w:rsidTr="0012742E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B4144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7A392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</w:tc>
      </w:tr>
    </w:tbl>
    <w:p w14:paraId="5A4AC351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0133ED72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028DAEC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7A636586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523AD085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55E6E7C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02C161AB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4FCC8FB2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75B190CE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80D2A52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6C1D4C73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B0ACE9D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28A53A2C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65B57B5B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7E4A35EF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000416E7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7EF3FCF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64324E9F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FC243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C78C8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Apply to Tutor</w:t>
            </w:r>
          </w:p>
        </w:tc>
      </w:tr>
      <w:tr w:rsidR="000E0E7B" w14:paraId="1E24FCBB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FF0BE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790E42" w14:textId="77777777" w:rsidR="000E0E7B" w:rsidRDefault="000E0E7B"/>
        </w:tc>
      </w:tr>
      <w:tr w:rsidR="000E0E7B" w14:paraId="0AAD1F49" w14:textId="77777777" w:rsidTr="0012742E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00441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3FE12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8</w:t>
            </w:r>
          </w:p>
        </w:tc>
      </w:tr>
      <w:tr w:rsidR="000E0E7B" w14:paraId="6D7BDB0B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95FB0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CB1F48" w14:textId="77777777" w:rsidR="000E0E7B" w:rsidRDefault="000E0E7B"/>
        </w:tc>
      </w:tr>
      <w:tr w:rsidR="000E0E7B" w14:paraId="190DC94C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8F1AE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07C497" w14:textId="77777777" w:rsidR="000E0E7B" w:rsidRDefault="000E0E7B"/>
        </w:tc>
      </w:tr>
      <w:tr w:rsidR="000E0E7B" w14:paraId="6B75ED0E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F0266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FEF7D1" w14:textId="77777777" w:rsidR="000E0E7B" w:rsidRDefault="000E0E7B"/>
        </w:tc>
      </w:tr>
      <w:tr w:rsidR="000E0E7B" w14:paraId="045FEE35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14340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C2FBA" w14:textId="77777777" w:rsidR="000E0E7B" w:rsidRDefault="000E0E7B"/>
        </w:tc>
      </w:tr>
      <w:tr w:rsidR="000E0E7B" w14:paraId="56476107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420FA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5EDCBF" w14:textId="77777777" w:rsidR="000E0E7B" w:rsidRDefault="000E0E7B"/>
        </w:tc>
      </w:tr>
      <w:tr w:rsidR="000E0E7B" w14:paraId="3AC3FA61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23AF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7DAF89" w14:textId="77777777" w:rsidR="000E0E7B" w:rsidRDefault="000E0E7B"/>
        </w:tc>
      </w:tr>
      <w:tr w:rsidR="000E0E7B" w14:paraId="7DA30242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92C6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D8A0F0" w14:textId="77777777" w:rsidR="000E0E7B" w:rsidRDefault="000E0E7B"/>
        </w:tc>
      </w:tr>
      <w:tr w:rsidR="000E0E7B" w14:paraId="09FE7774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9A8D7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21939" w14:textId="77777777" w:rsidR="000E0E7B" w:rsidRDefault="000E0E7B"/>
        </w:tc>
      </w:tr>
      <w:tr w:rsidR="000E0E7B" w14:paraId="392635A9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39452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1EC2DB" w14:textId="77777777" w:rsidR="000E0E7B" w:rsidRDefault="000E0E7B"/>
        </w:tc>
      </w:tr>
    </w:tbl>
    <w:p w14:paraId="09E566AB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40A07288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66569F06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1C26AD01" w14:textId="77777777" w:rsidTr="0012742E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1F9E4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08796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</w:tc>
      </w:tr>
    </w:tbl>
    <w:p w14:paraId="12C7BC95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139A62F8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24D37878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5FC16C28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1A5F2F32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50A263E2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00DEC353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7CF8020B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5173575B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50EB3113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69C678C5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E1419B8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642BA738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9BB0773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1719CD80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2D7F4BED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ED71C1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31D32D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rFonts w:ascii="Arial" w:hAnsi="Arial"/>
                <w:b/>
                <w:bCs/>
                <w:kern w:val="32"/>
                <w:sz w:val="32"/>
                <w:szCs w:val="32"/>
              </w:rPr>
              <w:t>Connect with other Tutees</w:t>
            </w:r>
          </w:p>
        </w:tc>
      </w:tr>
      <w:tr w:rsidR="000E0E7B" w14:paraId="5C72399D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90902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F5EAF9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8443A0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s Tutees to interact with other tutees</w:t>
            </w:r>
          </w:p>
        </w:tc>
      </w:tr>
      <w:tr w:rsidR="000E0E7B" w14:paraId="7A490145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19228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4ECE31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09</w:t>
            </w:r>
          </w:p>
        </w:tc>
      </w:tr>
      <w:tr w:rsidR="000E0E7B" w14:paraId="2B6AC071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C29B3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CA7803" w14:textId="77777777" w:rsidR="000E0E7B" w:rsidRDefault="000E0E7B"/>
        </w:tc>
      </w:tr>
      <w:tr w:rsidR="000E0E7B" w14:paraId="441B1180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656F1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490FE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E0E7B" w14:paraId="36713845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7B424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AB65E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 xml:space="preserve">Student user </w:t>
            </w:r>
          </w:p>
        </w:tc>
      </w:tr>
      <w:tr w:rsidR="000E0E7B" w14:paraId="28D5715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88716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72668F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26D56D0E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6AC88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9C221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 Students to connect and contact other students</w:t>
            </w:r>
          </w:p>
        </w:tc>
      </w:tr>
      <w:tr w:rsidR="000E0E7B" w14:paraId="3E8904B8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C5869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C9BDF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6EB9FD0E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86E0D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C2AF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52315D4C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2DF76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79D575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must be a student. </w:t>
            </w:r>
          </w:p>
          <w:p w14:paraId="12FEC0A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have a profile.</w:t>
            </w:r>
          </w:p>
        </w:tc>
      </w:tr>
      <w:tr w:rsidR="000E0E7B" w14:paraId="0B4BE843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D500E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90850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is able to message and view other students’ profiles</w:t>
            </w:r>
          </w:p>
        </w:tc>
      </w:tr>
    </w:tbl>
    <w:p w14:paraId="7A1A04D7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53389647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CEA0A78" w14:textId="77777777" w:rsidR="000E0E7B" w:rsidRDefault="000E0E7B" w:rsidP="0012742E">
      <w:pPr>
        <w:pStyle w:val="BodyA"/>
        <w:widowControl w:val="0"/>
        <w:ind w:left="216" w:hanging="216"/>
        <w:jc w:val="center"/>
        <w:rPr>
          <w:rFonts w:ascii="Times New Roman" w:eastAsia="Times New Roman" w:hAnsi="Times New Roman" w:cs="Times New Roman"/>
          <w:b/>
          <w:bCs/>
        </w:rPr>
      </w:pPr>
    </w:p>
    <w:p w14:paraId="79A06DEA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1"/>
        <w:gridCol w:w="5242"/>
      </w:tblGrid>
      <w:tr w:rsidR="000E0E7B" w14:paraId="4C311893" w14:textId="77777777" w:rsidTr="0012742E">
        <w:trPr>
          <w:trHeight w:val="1880"/>
          <w:jc w:val="center"/>
        </w:trPr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A59F6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5EE1BDF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15425EE4" w14:textId="77777777" w:rsidR="000E0E7B" w:rsidRDefault="00084496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tudent user clicks/taps search option</w:t>
            </w:r>
          </w:p>
          <w:p w14:paraId="2E3F0B59" w14:textId="77777777" w:rsidR="000E0E7B" w:rsidRDefault="00084496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tudent searches for other students</w:t>
            </w:r>
          </w:p>
          <w:p w14:paraId="43A329DA" w14:textId="77777777" w:rsidR="000E0E7B" w:rsidRDefault="00084496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tudent is able to view another student’s profile or send them a message</w:t>
            </w:r>
          </w:p>
        </w:tc>
        <w:tc>
          <w:tcPr>
            <w:tcW w:w="5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8965D6" w14:textId="77777777" w:rsidR="000E0E7B" w:rsidRDefault="00084496">
            <w:pPr>
              <w:pStyle w:val="BodyA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6314B42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C514911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Student clicks community tab</w:t>
            </w:r>
          </w:p>
          <w:p w14:paraId="456CCA6C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1. Student has options to see other students with similar tutors/subject interests</w:t>
            </w:r>
          </w:p>
          <w:p w14:paraId="799E626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a. 2. Is able to message and see other students’ profiles</w:t>
            </w:r>
          </w:p>
        </w:tc>
      </w:tr>
    </w:tbl>
    <w:p w14:paraId="1288AAA1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20069332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7499B30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1DD358DB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500489EC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592BFDB2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07B08323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19A397A8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3FDB584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2729463F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578A8B0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0EC64EB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7E8644F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295D1BD8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648A6549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01EBBB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BD62F7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rFonts w:ascii="Arial" w:hAnsi="Arial"/>
                <w:b/>
                <w:bCs/>
                <w:kern w:val="32"/>
                <w:sz w:val="32"/>
                <w:szCs w:val="32"/>
              </w:rPr>
              <w:t>Schedule Comparison</w:t>
            </w:r>
          </w:p>
        </w:tc>
      </w:tr>
      <w:tr w:rsidR="000E0E7B" w14:paraId="3AE52FFA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5C8D4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44B2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s students and tutors to compare schedules</w:t>
            </w:r>
          </w:p>
        </w:tc>
      </w:tr>
      <w:tr w:rsidR="000E0E7B" w14:paraId="25922FD1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6E64D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2019FE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10</w:t>
            </w:r>
          </w:p>
        </w:tc>
      </w:tr>
      <w:tr w:rsidR="000E0E7B" w14:paraId="1046ECDC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41393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3D0073" w14:textId="77777777" w:rsidR="000E0E7B" w:rsidRDefault="000E0E7B"/>
        </w:tc>
      </w:tr>
      <w:tr w:rsidR="000E0E7B" w14:paraId="6783A961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F9666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DB2768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E0E7B" w14:paraId="1B5230A7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05DDF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20D32D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Student user, Tutor user</w:t>
            </w:r>
          </w:p>
        </w:tc>
      </w:tr>
      <w:tr w:rsidR="000E0E7B" w14:paraId="74E13033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13F3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825AC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786B75E9" w14:textId="77777777" w:rsidTr="0012742E">
        <w:trPr>
          <w:trHeight w:val="48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02FF4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0900A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 Students and Tutor users to compare schedules with each other to plan meetings</w:t>
            </w:r>
          </w:p>
        </w:tc>
      </w:tr>
      <w:tr w:rsidR="000E0E7B" w14:paraId="0337E27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976B0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F196E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2FD75FEF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F76C9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0E68C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379A52B0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88170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E88B7D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must be a student or a tutor.</w:t>
            </w:r>
          </w:p>
          <w:p w14:paraId="2B3BFE5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have a profile.</w:t>
            </w:r>
          </w:p>
        </w:tc>
      </w:tr>
      <w:tr w:rsidR="000E0E7B" w14:paraId="3110EF34" w14:textId="77777777" w:rsidTr="0012742E">
        <w:trPr>
          <w:trHeight w:val="48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2EB0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E025A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can see another user’s schedule and it able to see them side by side with their own</w:t>
            </w:r>
          </w:p>
        </w:tc>
      </w:tr>
    </w:tbl>
    <w:p w14:paraId="71B56392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56B9D565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23C5930" w14:textId="77777777" w:rsidR="000E0E7B" w:rsidRDefault="000E0E7B" w:rsidP="0012742E">
      <w:pPr>
        <w:pStyle w:val="BodyA"/>
        <w:widowControl w:val="0"/>
        <w:ind w:left="216" w:hanging="216"/>
        <w:jc w:val="center"/>
        <w:rPr>
          <w:rFonts w:ascii="Times New Roman" w:eastAsia="Times New Roman" w:hAnsi="Times New Roman" w:cs="Times New Roman"/>
          <w:b/>
          <w:bCs/>
        </w:rPr>
      </w:pPr>
    </w:p>
    <w:p w14:paraId="50364394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1"/>
        <w:gridCol w:w="5242"/>
      </w:tblGrid>
      <w:tr w:rsidR="000E0E7B" w14:paraId="06592A1A" w14:textId="77777777" w:rsidTr="0012742E">
        <w:trPr>
          <w:trHeight w:val="2279"/>
          <w:jc w:val="center"/>
        </w:trPr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CB66F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323B237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21CD9754" w14:textId="77777777" w:rsidR="000E0E7B" w:rsidRDefault="00084496">
            <w:pPr>
              <w:pStyle w:val="Default"/>
              <w:numPr>
                <w:ilvl w:val="0"/>
                <w:numId w:val="8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>User clicks/taps calendar</w:t>
            </w:r>
          </w:p>
          <w:p w14:paraId="67334356" w14:textId="77777777" w:rsidR="000E0E7B" w:rsidRDefault="00084496">
            <w:pPr>
              <w:pStyle w:val="Default"/>
              <w:numPr>
                <w:ilvl w:val="0"/>
                <w:numId w:val="8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User can view their own schedule and add/delete events </w:t>
            </w:r>
          </w:p>
          <w:p w14:paraId="34AB2192" w14:textId="77777777" w:rsidR="000E0E7B" w:rsidRDefault="00084496">
            <w:pPr>
              <w:pStyle w:val="Default"/>
              <w:numPr>
                <w:ilvl w:val="0"/>
                <w:numId w:val="9"/>
              </w:numPr>
              <w:rPr>
                <w:rFonts w:ascii="SimSun" w:eastAsia="SimSun" w:hAnsi="SimSun" w:cs="SimSun"/>
              </w:rPr>
            </w:pPr>
            <w:r>
              <w:rPr>
                <w:rFonts w:ascii="Arial" w:eastAsia="SimSun" w:hAnsi="Arial" w:cs="SimSun"/>
              </w:rPr>
              <w:t xml:space="preserve">User is able to view another </w:t>
            </w:r>
            <w:proofErr w:type="gramStart"/>
            <w:r>
              <w:rPr>
                <w:rFonts w:ascii="Arial" w:eastAsia="SimSun" w:hAnsi="Arial" w:cs="SimSun"/>
              </w:rPr>
              <w:t>users</w:t>
            </w:r>
            <w:proofErr w:type="gramEnd"/>
            <w:r>
              <w:rPr>
                <w:rFonts w:ascii="Arial" w:eastAsia="SimSun" w:hAnsi="Arial" w:cs="SimSun"/>
              </w:rPr>
              <w:t xml:space="preserve"> schedule and compare their own with theirs to see available times</w:t>
            </w:r>
          </w:p>
        </w:tc>
        <w:tc>
          <w:tcPr>
            <w:tcW w:w="5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33A406" w14:textId="77777777" w:rsidR="000E0E7B" w:rsidRDefault="00084496">
            <w:pPr>
              <w:pStyle w:val="BodyA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6C2846AE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02C6C8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 User clicks another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users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profile</w:t>
            </w:r>
          </w:p>
          <w:p w14:paraId="234B9543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2. User clicks to view their schedule</w:t>
            </w:r>
          </w:p>
          <w:p w14:paraId="25AA039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a. 3. User is able to view the other persons schedule</w:t>
            </w:r>
          </w:p>
        </w:tc>
      </w:tr>
    </w:tbl>
    <w:p w14:paraId="25B0E44A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0E32B13E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9C66081" w14:textId="77777777" w:rsidR="000E0E7B" w:rsidRDefault="000E0E7B" w:rsidP="0012742E">
      <w:pPr>
        <w:pStyle w:val="BodyA"/>
        <w:widowControl w:val="0"/>
        <w:ind w:left="216" w:hanging="216"/>
        <w:jc w:val="center"/>
        <w:rPr>
          <w:rFonts w:ascii="Times New Roman" w:eastAsia="Times New Roman" w:hAnsi="Times New Roman" w:cs="Times New Roman"/>
          <w:b/>
          <w:bCs/>
        </w:rPr>
      </w:pPr>
    </w:p>
    <w:p w14:paraId="5A710B8E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3DD5267F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5329CCC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1B5FC99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6DA86627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063C7A6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EEF1148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476D93C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0E78CA16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AED6810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591974C9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BDFEE3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E81278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rFonts w:ascii="Arial" w:hAnsi="Arial"/>
                <w:b/>
                <w:bCs/>
                <w:kern w:val="32"/>
                <w:sz w:val="32"/>
                <w:szCs w:val="32"/>
              </w:rPr>
              <w:t>Support Page</w:t>
            </w:r>
          </w:p>
        </w:tc>
      </w:tr>
      <w:tr w:rsidR="000E0E7B" w14:paraId="6EAD1A8E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A2322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6A50D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s users to access a support page with resources for help with the service and contact information</w:t>
            </w:r>
          </w:p>
        </w:tc>
      </w:tr>
      <w:tr w:rsidR="000E0E7B" w14:paraId="0B9C761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E0A57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394F1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1</w:t>
            </w:r>
          </w:p>
        </w:tc>
      </w:tr>
      <w:tr w:rsidR="000E0E7B" w14:paraId="4E5475CD" w14:textId="77777777" w:rsidTr="0012742E">
        <w:trPr>
          <w:trHeight w:val="389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BDC9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FABDEA" w14:textId="77777777" w:rsidR="000E0E7B" w:rsidRDefault="000E0E7B"/>
        </w:tc>
      </w:tr>
      <w:tr w:rsidR="000E0E7B" w14:paraId="4EA70587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8115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FEF91A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E0E7B" w14:paraId="7A71CA92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8BF6E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B636B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All users</w:t>
            </w:r>
          </w:p>
        </w:tc>
      </w:tr>
      <w:tr w:rsidR="000E0E7B" w14:paraId="0B47634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7546E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E4CDD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2C77672E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B8359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EDD7A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s users to seek help from the system about features or any questions</w:t>
            </w:r>
          </w:p>
        </w:tc>
      </w:tr>
      <w:tr w:rsidR="000E0E7B" w14:paraId="1081E8AB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BE220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2D64D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5C68764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C79ED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24A8B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2A969AA1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8F464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89127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be a registered user</w:t>
            </w:r>
          </w:p>
        </w:tc>
      </w:tr>
      <w:tr w:rsidR="000E0E7B" w14:paraId="2FA85108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B6D0D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7633A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is able to access a support page when needed for help</w:t>
            </w:r>
          </w:p>
        </w:tc>
      </w:tr>
    </w:tbl>
    <w:p w14:paraId="67395EC5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1EF5949E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E533E33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6A860B55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1"/>
        <w:gridCol w:w="5242"/>
      </w:tblGrid>
      <w:tr w:rsidR="000E0E7B" w14:paraId="676D063D" w14:textId="77777777" w:rsidTr="0012742E">
        <w:trPr>
          <w:trHeight w:val="2072"/>
          <w:jc w:val="center"/>
        </w:trPr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6DAFC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11FDD88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5267E44B" w14:textId="77777777" w:rsidR="000E0E7B" w:rsidRDefault="00084496">
            <w:pPr>
              <w:pStyle w:val="Default"/>
              <w:numPr>
                <w:ilvl w:val="0"/>
                <w:numId w:val="10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clicks/taps calendar</w:t>
            </w:r>
          </w:p>
          <w:p w14:paraId="76ADEEC1" w14:textId="77777777" w:rsidR="000E0E7B" w:rsidRDefault="00084496">
            <w:pPr>
              <w:pStyle w:val="Default"/>
              <w:numPr>
                <w:ilvl w:val="0"/>
                <w:numId w:val="10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an view their own schedule and add/delete events </w:t>
            </w:r>
          </w:p>
          <w:p w14:paraId="09AD5655" w14:textId="77777777" w:rsidR="000E0E7B" w:rsidRDefault="00084496">
            <w:pPr>
              <w:pStyle w:val="Default"/>
              <w:numPr>
                <w:ilvl w:val="0"/>
                <w:numId w:val="11"/>
              </w:numPr>
              <w:rPr>
                <w:rFonts w:ascii="SimSun" w:eastAsia="SimSun" w:hAnsi="SimSun" w:cs="SimSu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User is able to view another </w:t>
            </w:r>
            <w:proofErr w:type="gramStart"/>
            <w:r>
              <w:rPr>
                <w:rFonts w:ascii="Times New Roman" w:eastAsia="SimSun" w:hAnsi="Times New Roman" w:cs="SimSun"/>
                <w:sz w:val="20"/>
                <w:szCs w:val="20"/>
              </w:rPr>
              <w:t>users</w:t>
            </w:r>
            <w:proofErr w:type="gramEnd"/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 schedule and compare their own with theirs to see available times</w:t>
            </w:r>
          </w:p>
        </w:tc>
        <w:tc>
          <w:tcPr>
            <w:tcW w:w="5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D5A3DD" w14:textId="77777777" w:rsidR="000E0E7B" w:rsidRDefault="00084496">
            <w:pPr>
              <w:pStyle w:val="BodyA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73FC3CD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EB6B8A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 User clicks another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users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profile</w:t>
            </w:r>
          </w:p>
          <w:p w14:paraId="32D5DF11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2. User clicks to view their schedule</w:t>
            </w:r>
          </w:p>
          <w:p w14:paraId="51DB5C3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a. 3. User is able to view the other persons schedule a long side their own</w:t>
            </w:r>
          </w:p>
        </w:tc>
      </w:tr>
    </w:tbl>
    <w:p w14:paraId="5C9539B6" w14:textId="77777777" w:rsidR="000E0E7B" w:rsidRDefault="000E0E7B">
      <w:pPr>
        <w:pStyle w:val="BodyA"/>
        <w:widowControl w:val="0"/>
        <w:ind w:left="108" w:hanging="108"/>
        <w:jc w:val="center"/>
      </w:pPr>
    </w:p>
    <w:sectPr w:rsidR="000E0E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FCE12A" w14:textId="77777777" w:rsidR="00123950" w:rsidRDefault="00123950">
      <w:r>
        <w:separator/>
      </w:r>
    </w:p>
  </w:endnote>
  <w:endnote w:type="continuationSeparator" w:id="0">
    <w:p w14:paraId="18EB1043" w14:textId="77777777" w:rsidR="00123950" w:rsidRDefault="001239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4B81A0" w14:textId="77777777" w:rsidR="00123950" w:rsidRDefault="00123950">
      <w:r>
        <w:separator/>
      </w:r>
    </w:p>
  </w:footnote>
  <w:footnote w:type="continuationSeparator" w:id="0">
    <w:p w14:paraId="08C875A1" w14:textId="77777777" w:rsidR="00123950" w:rsidRDefault="001239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A52A44"/>
    <w:multiLevelType w:val="hybridMultilevel"/>
    <w:tmpl w:val="4F085BDA"/>
    <w:lvl w:ilvl="0" w:tplc="4F3AFB7C">
      <w:start w:val="1"/>
      <w:numFmt w:val="decimal"/>
      <w:lvlText w:val="%1."/>
      <w:lvlJc w:val="left"/>
      <w:pPr>
        <w:tabs>
          <w:tab w:val="left" w:pos="808"/>
          <w:tab w:val="left" w:pos="6480"/>
        </w:tabs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53E5F4C">
      <w:start w:val="1"/>
      <w:numFmt w:val="lowerLetter"/>
      <w:lvlText w:val="%2."/>
      <w:lvlJc w:val="left"/>
      <w:pPr>
        <w:tabs>
          <w:tab w:val="left" w:pos="808"/>
          <w:tab w:val="left" w:pos="6480"/>
        </w:tabs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A96414A">
      <w:start w:val="1"/>
      <w:numFmt w:val="lowerRoman"/>
      <w:lvlText w:val="%3."/>
      <w:lvlJc w:val="left"/>
      <w:pPr>
        <w:tabs>
          <w:tab w:val="left" w:pos="808"/>
          <w:tab w:val="left" w:pos="6480"/>
        </w:tabs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E84CD42">
      <w:start w:val="1"/>
      <w:numFmt w:val="decimal"/>
      <w:lvlText w:val="%4."/>
      <w:lvlJc w:val="left"/>
      <w:pPr>
        <w:tabs>
          <w:tab w:val="left" w:pos="808"/>
          <w:tab w:val="left" w:pos="6480"/>
        </w:tabs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EB0ADC4">
      <w:start w:val="1"/>
      <w:numFmt w:val="lowerLetter"/>
      <w:lvlText w:val="%5."/>
      <w:lvlJc w:val="left"/>
      <w:pPr>
        <w:tabs>
          <w:tab w:val="left" w:pos="808"/>
          <w:tab w:val="left" w:pos="6480"/>
        </w:tabs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12ED4C2">
      <w:start w:val="1"/>
      <w:numFmt w:val="lowerRoman"/>
      <w:lvlText w:val="%6."/>
      <w:lvlJc w:val="left"/>
      <w:pPr>
        <w:tabs>
          <w:tab w:val="left" w:pos="808"/>
          <w:tab w:val="left" w:pos="6480"/>
        </w:tabs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43282BA">
      <w:start w:val="1"/>
      <w:numFmt w:val="decimal"/>
      <w:lvlText w:val="%7."/>
      <w:lvlJc w:val="left"/>
      <w:pPr>
        <w:tabs>
          <w:tab w:val="left" w:pos="808"/>
          <w:tab w:val="left" w:pos="6480"/>
        </w:tabs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3868258">
      <w:start w:val="1"/>
      <w:numFmt w:val="lowerLetter"/>
      <w:lvlText w:val="%8."/>
      <w:lvlJc w:val="left"/>
      <w:pPr>
        <w:tabs>
          <w:tab w:val="left" w:pos="808"/>
          <w:tab w:val="left" w:pos="6480"/>
        </w:tabs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6406CE">
      <w:start w:val="1"/>
      <w:numFmt w:val="lowerRoman"/>
      <w:lvlText w:val="%9."/>
      <w:lvlJc w:val="left"/>
      <w:pPr>
        <w:tabs>
          <w:tab w:val="left" w:pos="808"/>
        </w:tabs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115A5720"/>
    <w:multiLevelType w:val="hybridMultilevel"/>
    <w:tmpl w:val="64126A34"/>
    <w:lvl w:ilvl="0" w:tplc="EDB0F886">
      <w:start w:val="1"/>
      <w:numFmt w:val="decimal"/>
      <w:lvlText w:val="%1."/>
      <w:lvlJc w:val="left"/>
      <w:pPr>
        <w:tabs>
          <w:tab w:val="left" w:pos="808"/>
          <w:tab w:val="left" w:pos="6480"/>
        </w:tabs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F766156">
      <w:start w:val="1"/>
      <w:numFmt w:val="lowerLetter"/>
      <w:lvlText w:val="%2."/>
      <w:lvlJc w:val="left"/>
      <w:pPr>
        <w:tabs>
          <w:tab w:val="left" w:pos="808"/>
          <w:tab w:val="left" w:pos="6480"/>
        </w:tabs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794C9A2">
      <w:start w:val="1"/>
      <w:numFmt w:val="lowerRoman"/>
      <w:lvlText w:val="%3."/>
      <w:lvlJc w:val="left"/>
      <w:pPr>
        <w:tabs>
          <w:tab w:val="left" w:pos="808"/>
          <w:tab w:val="left" w:pos="6480"/>
        </w:tabs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2FC6690">
      <w:start w:val="1"/>
      <w:numFmt w:val="decimal"/>
      <w:lvlText w:val="%4."/>
      <w:lvlJc w:val="left"/>
      <w:pPr>
        <w:tabs>
          <w:tab w:val="left" w:pos="808"/>
          <w:tab w:val="left" w:pos="6480"/>
        </w:tabs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90E9678">
      <w:start w:val="1"/>
      <w:numFmt w:val="lowerLetter"/>
      <w:lvlText w:val="%5."/>
      <w:lvlJc w:val="left"/>
      <w:pPr>
        <w:tabs>
          <w:tab w:val="left" w:pos="808"/>
          <w:tab w:val="left" w:pos="6480"/>
        </w:tabs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3D092B8">
      <w:start w:val="1"/>
      <w:numFmt w:val="lowerRoman"/>
      <w:lvlText w:val="%6."/>
      <w:lvlJc w:val="left"/>
      <w:pPr>
        <w:tabs>
          <w:tab w:val="left" w:pos="808"/>
          <w:tab w:val="left" w:pos="6480"/>
        </w:tabs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4E0B384">
      <w:start w:val="1"/>
      <w:numFmt w:val="decimal"/>
      <w:lvlText w:val="%7."/>
      <w:lvlJc w:val="left"/>
      <w:pPr>
        <w:tabs>
          <w:tab w:val="left" w:pos="808"/>
          <w:tab w:val="left" w:pos="6480"/>
        </w:tabs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52009F8">
      <w:start w:val="1"/>
      <w:numFmt w:val="lowerLetter"/>
      <w:lvlText w:val="%8."/>
      <w:lvlJc w:val="left"/>
      <w:pPr>
        <w:tabs>
          <w:tab w:val="left" w:pos="808"/>
          <w:tab w:val="left" w:pos="6480"/>
        </w:tabs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EE6AB10">
      <w:start w:val="1"/>
      <w:numFmt w:val="lowerRoman"/>
      <w:lvlText w:val="%9."/>
      <w:lvlJc w:val="left"/>
      <w:pPr>
        <w:tabs>
          <w:tab w:val="left" w:pos="808"/>
        </w:tabs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25D935C6"/>
    <w:multiLevelType w:val="hybridMultilevel"/>
    <w:tmpl w:val="3EF0D088"/>
    <w:lvl w:ilvl="0" w:tplc="B138335A">
      <w:start w:val="1"/>
      <w:numFmt w:val="decimal"/>
      <w:lvlText w:val="%1."/>
      <w:lvlJc w:val="left"/>
      <w:pPr>
        <w:tabs>
          <w:tab w:val="left" w:pos="808"/>
          <w:tab w:val="left" w:pos="6480"/>
        </w:tabs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614689E">
      <w:start w:val="1"/>
      <w:numFmt w:val="lowerLetter"/>
      <w:lvlText w:val="%2."/>
      <w:lvlJc w:val="left"/>
      <w:pPr>
        <w:tabs>
          <w:tab w:val="left" w:pos="808"/>
          <w:tab w:val="left" w:pos="6480"/>
        </w:tabs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E867944">
      <w:start w:val="1"/>
      <w:numFmt w:val="lowerRoman"/>
      <w:lvlText w:val="%3."/>
      <w:lvlJc w:val="left"/>
      <w:pPr>
        <w:tabs>
          <w:tab w:val="left" w:pos="808"/>
          <w:tab w:val="left" w:pos="6480"/>
        </w:tabs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7506DD8">
      <w:start w:val="1"/>
      <w:numFmt w:val="decimal"/>
      <w:lvlText w:val="%4."/>
      <w:lvlJc w:val="left"/>
      <w:pPr>
        <w:tabs>
          <w:tab w:val="left" w:pos="808"/>
          <w:tab w:val="left" w:pos="6480"/>
        </w:tabs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1CEB596">
      <w:start w:val="1"/>
      <w:numFmt w:val="lowerLetter"/>
      <w:lvlText w:val="%5."/>
      <w:lvlJc w:val="left"/>
      <w:pPr>
        <w:tabs>
          <w:tab w:val="left" w:pos="808"/>
          <w:tab w:val="left" w:pos="6480"/>
        </w:tabs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0F651D8">
      <w:start w:val="1"/>
      <w:numFmt w:val="lowerRoman"/>
      <w:lvlText w:val="%6."/>
      <w:lvlJc w:val="left"/>
      <w:pPr>
        <w:tabs>
          <w:tab w:val="left" w:pos="808"/>
          <w:tab w:val="left" w:pos="6480"/>
        </w:tabs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55AEB22">
      <w:start w:val="1"/>
      <w:numFmt w:val="decimal"/>
      <w:lvlText w:val="%7."/>
      <w:lvlJc w:val="left"/>
      <w:pPr>
        <w:tabs>
          <w:tab w:val="left" w:pos="808"/>
          <w:tab w:val="left" w:pos="6480"/>
        </w:tabs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CC68774">
      <w:start w:val="1"/>
      <w:numFmt w:val="lowerLetter"/>
      <w:lvlText w:val="%8."/>
      <w:lvlJc w:val="left"/>
      <w:pPr>
        <w:tabs>
          <w:tab w:val="left" w:pos="808"/>
          <w:tab w:val="left" w:pos="6480"/>
        </w:tabs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70E6FB6">
      <w:start w:val="1"/>
      <w:numFmt w:val="lowerRoman"/>
      <w:lvlText w:val="%9."/>
      <w:lvlJc w:val="left"/>
      <w:pPr>
        <w:tabs>
          <w:tab w:val="left" w:pos="808"/>
        </w:tabs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3B71250A"/>
    <w:multiLevelType w:val="hybridMultilevel"/>
    <w:tmpl w:val="45E4B0E8"/>
    <w:lvl w:ilvl="0" w:tplc="25605992">
      <w:start w:val="1"/>
      <w:numFmt w:val="bullet"/>
      <w:lvlText w:val="•"/>
      <w:lvlJc w:val="left"/>
      <w:pPr>
        <w:ind w:left="1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F2C181E">
      <w:start w:val="1"/>
      <w:numFmt w:val="bullet"/>
      <w:lvlText w:val="•"/>
      <w:lvlJc w:val="left"/>
      <w:pPr>
        <w:ind w:left="7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02A0AC4">
      <w:start w:val="1"/>
      <w:numFmt w:val="bullet"/>
      <w:lvlText w:val="•"/>
      <w:lvlJc w:val="left"/>
      <w:pPr>
        <w:ind w:left="13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67627B8">
      <w:start w:val="1"/>
      <w:numFmt w:val="bullet"/>
      <w:lvlText w:val="•"/>
      <w:lvlJc w:val="left"/>
      <w:pPr>
        <w:ind w:left="19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91016C8">
      <w:start w:val="1"/>
      <w:numFmt w:val="bullet"/>
      <w:lvlText w:val="•"/>
      <w:lvlJc w:val="left"/>
      <w:pPr>
        <w:ind w:left="25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F72F3B4">
      <w:start w:val="1"/>
      <w:numFmt w:val="bullet"/>
      <w:lvlText w:val="•"/>
      <w:lvlJc w:val="left"/>
      <w:pPr>
        <w:ind w:left="31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7C42886">
      <w:start w:val="1"/>
      <w:numFmt w:val="bullet"/>
      <w:lvlText w:val="•"/>
      <w:lvlJc w:val="left"/>
      <w:pPr>
        <w:ind w:left="37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63A4B86">
      <w:start w:val="1"/>
      <w:numFmt w:val="bullet"/>
      <w:lvlText w:val="•"/>
      <w:lvlJc w:val="left"/>
      <w:pPr>
        <w:ind w:left="43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38E03FC">
      <w:start w:val="1"/>
      <w:numFmt w:val="bullet"/>
      <w:lvlText w:val="•"/>
      <w:lvlJc w:val="left"/>
      <w:pPr>
        <w:ind w:left="49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5AD61C87"/>
    <w:multiLevelType w:val="hybridMultilevel"/>
    <w:tmpl w:val="30C6A6CA"/>
    <w:lvl w:ilvl="0" w:tplc="FF3EB99E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8381DB8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3000190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D289BE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83E4E82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CC09D86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D1440A8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E2EBC4C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9DAB930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5D595CEF"/>
    <w:multiLevelType w:val="hybridMultilevel"/>
    <w:tmpl w:val="FC444644"/>
    <w:lvl w:ilvl="0" w:tplc="2836ED00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E061358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1540A4A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5C441C4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C0B5C0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3328F5A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68E7696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2FA9B2E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5C83D00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618B4E98"/>
    <w:multiLevelType w:val="hybridMultilevel"/>
    <w:tmpl w:val="A504FC8E"/>
    <w:lvl w:ilvl="0" w:tplc="569890C2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4C6FC24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C6C6912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7567F22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A764370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636DBC0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3306DD8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22C8E44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34C0226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66A340E6"/>
    <w:multiLevelType w:val="hybridMultilevel"/>
    <w:tmpl w:val="E7508C84"/>
    <w:lvl w:ilvl="0" w:tplc="3E384844">
      <w:numFmt w:val="decimalZero"/>
      <w:lvlText w:val="%1."/>
      <w:lvlJc w:val="left"/>
      <w:pPr>
        <w:ind w:left="760" w:hanging="40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5460CE"/>
    <w:multiLevelType w:val="hybridMultilevel"/>
    <w:tmpl w:val="2D5CA424"/>
    <w:lvl w:ilvl="0" w:tplc="6876D670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50BDD8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986BA16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72CAC46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5AA842C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A1281BE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E82B95E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0C8198C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EE5906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73583885"/>
    <w:multiLevelType w:val="hybridMultilevel"/>
    <w:tmpl w:val="202A5C88"/>
    <w:lvl w:ilvl="0" w:tplc="31D2C8AC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1D69A02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4B20FE0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A40609A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13E72F0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7BAC998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54A8E34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D86E4E2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B662B16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5"/>
  </w:num>
  <w:num w:numId="2">
    <w:abstractNumId w:val="4"/>
  </w:num>
  <w:num w:numId="3">
    <w:abstractNumId w:val="8"/>
  </w:num>
  <w:num w:numId="4">
    <w:abstractNumId w:val="6"/>
  </w:num>
  <w:num w:numId="5">
    <w:abstractNumId w:val="9"/>
  </w:num>
  <w:num w:numId="6">
    <w:abstractNumId w:val="3"/>
  </w:num>
  <w:num w:numId="7">
    <w:abstractNumId w:val="1"/>
  </w:num>
  <w:num w:numId="8">
    <w:abstractNumId w:val="0"/>
  </w:num>
  <w:num w:numId="9">
    <w:abstractNumId w:val="0"/>
    <w:lvlOverride w:ilvl="0">
      <w:lvl w:ilvl="0" w:tplc="4F3AFB7C">
        <w:start w:val="1"/>
        <w:numFmt w:val="decimal"/>
        <w:lvlText w:val="%1."/>
        <w:lvlJc w:val="left"/>
        <w:pPr>
          <w:tabs>
            <w:tab w:val="left" w:pos="808"/>
            <w:tab w:val="left" w:pos="6480"/>
          </w:tabs>
          <w:ind w:left="65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1">
      <w:lvl w:ilvl="1" w:tplc="753E5F4C">
        <w:start w:val="1"/>
        <w:numFmt w:val="lowerLetter"/>
        <w:lvlText w:val="%2."/>
        <w:lvlJc w:val="left"/>
        <w:pPr>
          <w:tabs>
            <w:tab w:val="left" w:pos="808"/>
            <w:tab w:val="left" w:pos="6480"/>
          </w:tabs>
          <w:ind w:left="137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2">
      <w:lvl w:ilvl="2" w:tplc="7A96414A">
        <w:start w:val="1"/>
        <w:numFmt w:val="lowerRoman"/>
        <w:lvlText w:val="%3."/>
        <w:lvlJc w:val="left"/>
        <w:pPr>
          <w:tabs>
            <w:tab w:val="left" w:pos="808"/>
            <w:tab w:val="left" w:pos="6480"/>
          </w:tabs>
          <w:ind w:left="211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3">
      <w:lvl w:ilvl="3" w:tplc="FE84CD42">
        <w:start w:val="1"/>
        <w:numFmt w:val="decimal"/>
        <w:lvlText w:val="%4."/>
        <w:lvlJc w:val="left"/>
        <w:pPr>
          <w:tabs>
            <w:tab w:val="left" w:pos="808"/>
            <w:tab w:val="left" w:pos="6480"/>
          </w:tabs>
          <w:ind w:left="281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4">
      <w:lvl w:ilvl="4" w:tplc="DEB0ADC4">
        <w:start w:val="1"/>
        <w:numFmt w:val="lowerLetter"/>
        <w:lvlText w:val="%5."/>
        <w:lvlJc w:val="left"/>
        <w:pPr>
          <w:tabs>
            <w:tab w:val="left" w:pos="808"/>
            <w:tab w:val="left" w:pos="6480"/>
          </w:tabs>
          <w:ind w:left="353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5">
      <w:lvl w:ilvl="5" w:tplc="B12ED4C2">
        <w:start w:val="1"/>
        <w:numFmt w:val="lowerRoman"/>
        <w:lvlText w:val="%6."/>
        <w:lvlJc w:val="left"/>
        <w:pPr>
          <w:tabs>
            <w:tab w:val="left" w:pos="808"/>
            <w:tab w:val="left" w:pos="6480"/>
          </w:tabs>
          <w:ind w:left="427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6">
      <w:lvl w:ilvl="6" w:tplc="A43282BA">
        <w:start w:val="1"/>
        <w:numFmt w:val="decimal"/>
        <w:lvlText w:val="%7."/>
        <w:lvlJc w:val="left"/>
        <w:pPr>
          <w:tabs>
            <w:tab w:val="left" w:pos="808"/>
            <w:tab w:val="left" w:pos="6480"/>
          </w:tabs>
          <w:ind w:left="497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7">
      <w:lvl w:ilvl="7" w:tplc="C3868258">
        <w:start w:val="1"/>
        <w:numFmt w:val="lowerLetter"/>
        <w:lvlText w:val="%8."/>
        <w:lvlJc w:val="left"/>
        <w:pPr>
          <w:tabs>
            <w:tab w:val="left" w:pos="808"/>
            <w:tab w:val="left" w:pos="6480"/>
          </w:tabs>
          <w:ind w:left="569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8">
      <w:lvl w:ilvl="8" w:tplc="D26406CE">
        <w:start w:val="1"/>
        <w:numFmt w:val="lowerRoman"/>
        <w:lvlText w:val="%9."/>
        <w:lvlJc w:val="left"/>
        <w:pPr>
          <w:tabs>
            <w:tab w:val="left" w:pos="808"/>
            <w:tab w:val="left" w:pos="6480"/>
          </w:tabs>
          <w:ind w:left="64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</w:num>
  <w:num w:numId="10">
    <w:abstractNumId w:val="2"/>
  </w:num>
  <w:num w:numId="11">
    <w:abstractNumId w:val="2"/>
    <w:lvlOverride w:ilvl="0">
      <w:lvl w:ilvl="0" w:tplc="B138335A">
        <w:start w:val="1"/>
        <w:numFmt w:val="decimal"/>
        <w:lvlText w:val="%1."/>
        <w:lvlJc w:val="left"/>
        <w:pPr>
          <w:tabs>
            <w:tab w:val="left" w:pos="808"/>
            <w:tab w:val="left" w:pos="6480"/>
          </w:tabs>
          <w:ind w:left="65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614689E">
        <w:start w:val="1"/>
        <w:numFmt w:val="lowerLetter"/>
        <w:lvlText w:val="%2."/>
        <w:lvlJc w:val="left"/>
        <w:pPr>
          <w:tabs>
            <w:tab w:val="left" w:pos="808"/>
            <w:tab w:val="left" w:pos="6480"/>
          </w:tabs>
          <w:ind w:left="137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DE867944">
        <w:start w:val="1"/>
        <w:numFmt w:val="lowerRoman"/>
        <w:lvlText w:val="%3."/>
        <w:lvlJc w:val="left"/>
        <w:pPr>
          <w:tabs>
            <w:tab w:val="left" w:pos="808"/>
            <w:tab w:val="left" w:pos="6480"/>
          </w:tabs>
          <w:ind w:left="211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87506DD8">
        <w:start w:val="1"/>
        <w:numFmt w:val="decimal"/>
        <w:lvlText w:val="%4."/>
        <w:lvlJc w:val="left"/>
        <w:pPr>
          <w:tabs>
            <w:tab w:val="left" w:pos="808"/>
            <w:tab w:val="left" w:pos="6480"/>
          </w:tabs>
          <w:ind w:left="281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51CEB596">
        <w:start w:val="1"/>
        <w:numFmt w:val="lowerLetter"/>
        <w:lvlText w:val="%5."/>
        <w:lvlJc w:val="left"/>
        <w:pPr>
          <w:tabs>
            <w:tab w:val="left" w:pos="808"/>
            <w:tab w:val="left" w:pos="6480"/>
          </w:tabs>
          <w:ind w:left="353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C0F651D8">
        <w:start w:val="1"/>
        <w:numFmt w:val="lowerRoman"/>
        <w:lvlText w:val="%6."/>
        <w:lvlJc w:val="left"/>
        <w:pPr>
          <w:tabs>
            <w:tab w:val="left" w:pos="808"/>
            <w:tab w:val="left" w:pos="6480"/>
          </w:tabs>
          <w:ind w:left="427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455AEB22">
        <w:start w:val="1"/>
        <w:numFmt w:val="decimal"/>
        <w:lvlText w:val="%7."/>
        <w:lvlJc w:val="left"/>
        <w:pPr>
          <w:tabs>
            <w:tab w:val="left" w:pos="808"/>
            <w:tab w:val="left" w:pos="6480"/>
          </w:tabs>
          <w:ind w:left="497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0CC68774">
        <w:start w:val="1"/>
        <w:numFmt w:val="lowerLetter"/>
        <w:lvlText w:val="%8."/>
        <w:lvlJc w:val="left"/>
        <w:pPr>
          <w:tabs>
            <w:tab w:val="left" w:pos="808"/>
            <w:tab w:val="left" w:pos="6480"/>
          </w:tabs>
          <w:ind w:left="569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F70E6FB6">
        <w:start w:val="1"/>
        <w:numFmt w:val="lowerRoman"/>
        <w:lvlText w:val="%9."/>
        <w:lvlJc w:val="left"/>
        <w:pPr>
          <w:tabs>
            <w:tab w:val="left" w:pos="808"/>
            <w:tab w:val="left" w:pos="6480"/>
          </w:tabs>
          <w:ind w:left="64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8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NbM0MzIxtzQxNDdT0lEKTi0uzszPAykwrAUAxi5DNSwAAAA="/>
  </w:docVars>
  <w:rsids>
    <w:rsidRoot w:val="000E0E7B"/>
    <w:rsid w:val="00084496"/>
    <w:rsid w:val="000E0E7B"/>
    <w:rsid w:val="00123950"/>
    <w:rsid w:val="0012742E"/>
    <w:rsid w:val="009E40D0"/>
    <w:rsid w:val="00A53E74"/>
    <w:rsid w:val="00AC756D"/>
    <w:rsid w:val="00C447DD"/>
    <w:rsid w:val="00DB2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425A9"/>
  <w15:docId w15:val="{A1CB47A0-7542-4D2C-B002-F27998D59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A">
    <w:name w:val="Body A"/>
    <w:rPr>
      <w:rFonts w:ascii="Calibri" w:eastAsia="Calibri" w:hAnsi="Calibri" w:cs="Calibri"/>
      <w:color w:val="000000"/>
      <w:sz w:val="24"/>
      <w:szCs w:val="24"/>
      <w:u w:color="000000"/>
    </w:rPr>
  </w:style>
  <w:style w:type="paragraph" w:customStyle="1" w:styleId="Heading">
    <w:name w:val="Heading"/>
    <w:next w:val="Body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</w:rPr>
  </w:style>
  <w:style w:type="paragraph" w:customStyle="1" w:styleId="BodyB">
    <w:name w:val="Body B"/>
    <w:rPr>
      <w:rFonts w:cs="Arial Unicode MS"/>
      <w:color w:val="000000"/>
      <w:sz w:val="24"/>
      <w:szCs w:val="24"/>
      <w:u w:color="000000"/>
    </w:rPr>
  </w:style>
  <w:style w:type="paragraph" w:customStyle="1" w:styleId="Body">
    <w:name w:val="Body"/>
    <w:rPr>
      <w:rFonts w:cs="Arial Unicode MS"/>
      <w:color w:val="000000"/>
      <w:sz w:val="24"/>
      <w:szCs w:val="24"/>
      <w:u w:color="000000"/>
    </w:rPr>
  </w:style>
  <w:style w:type="paragraph" w:customStyle="1" w:styleId="BodyC">
    <w:name w:val="Body C"/>
    <w:rPr>
      <w:rFonts w:cs="Arial Unicode MS"/>
      <w:color w:val="000000"/>
      <w:sz w:val="24"/>
      <w:szCs w:val="24"/>
      <w:u w:color="000000"/>
    </w:r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  <w:u w:color="000000"/>
    </w:rPr>
  </w:style>
  <w:style w:type="paragraph" w:styleId="Header">
    <w:name w:val="header"/>
    <w:basedOn w:val="Normal"/>
    <w:link w:val="HeaderChar"/>
    <w:uiPriority w:val="99"/>
    <w:unhideWhenUsed/>
    <w:rsid w:val="00A53E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3E74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53E7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3E7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8</Pages>
  <Words>1847</Words>
  <Characters>10531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eteryelle@me.com</cp:lastModifiedBy>
  <cp:revision>4</cp:revision>
  <dcterms:created xsi:type="dcterms:W3CDTF">2021-03-14T00:55:00Z</dcterms:created>
  <dcterms:modified xsi:type="dcterms:W3CDTF">2021-03-14T17:41:00Z</dcterms:modified>
</cp:coreProperties>
</file>